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D2EA4" w14:textId="77777777" w:rsidR="000763A7" w:rsidRPr="000763A7" w:rsidRDefault="000763A7" w:rsidP="000763A7">
      <w:pPr>
        <w:ind w:left="0" w:firstLine="0"/>
      </w:pPr>
      <w:r w:rsidRPr="000763A7">
        <w:t>Module 4 Challenge</w:t>
      </w:r>
    </w:p>
    <w:p w14:paraId="06731EDA" w14:textId="77777777" w:rsidR="000763A7" w:rsidRPr="000763A7" w:rsidRDefault="000763A7" w:rsidP="000763A7">
      <w:pPr>
        <w:ind w:left="0" w:firstLine="0"/>
      </w:pPr>
      <w:r w:rsidRPr="000763A7">
        <w:t>Start Assignment</w:t>
      </w:r>
    </w:p>
    <w:p w14:paraId="0973396F" w14:textId="77777777" w:rsidR="000763A7" w:rsidRPr="000763A7" w:rsidRDefault="000763A7" w:rsidP="000763A7">
      <w:pPr>
        <w:numPr>
          <w:ilvl w:val="0"/>
          <w:numId w:val="8"/>
        </w:numPr>
      </w:pPr>
      <w:r w:rsidRPr="000763A7">
        <w:rPr>
          <w:b/>
          <w:bCs/>
        </w:rPr>
        <w:t>Due</w:t>
      </w:r>
      <w:r w:rsidRPr="000763A7">
        <w:t> Thursday by 23:59</w:t>
      </w:r>
    </w:p>
    <w:p w14:paraId="246F1F8F" w14:textId="77777777" w:rsidR="000763A7" w:rsidRPr="000763A7" w:rsidRDefault="000763A7" w:rsidP="000763A7">
      <w:pPr>
        <w:ind w:left="0" w:firstLine="0"/>
      </w:pPr>
      <w:r w:rsidRPr="000763A7">
        <w:t> </w:t>
      </w:r>
    </w:p>
    <w:p w14:paraId="561A6852" w14:textId="77777777" w:rsidR="000763A7" w:rsidRPr="000763A7" w:rsidRDefault="000763A7" w:rsidP="000763A7">
      <w:pPr>
        <w:numPr>
          <w:ilvl w:val="0"/>
          <w:numId w:val="8"/>
        </w:numPr>
      </w:pPr>
      <w:r w:rsidRPr="000763A7">
        <w:rPr>
          <w:b/>
          <w:bCs/>
        </w:rPr>
        <w:t>Points</w:t>
      </w:r>
      <w:r w:rsidRPr="000763A7">
        <w:t> 100</w:t>
      </w:r>
    </w:p>
    <w:p w14:paraId="4E20F48B" w14:textId="77777777" w:rsidR="000763A7" w:rsidRPr="000763A7" w:rsidRDefault="000763A7" w:rsidP="000763A7">
      <w:pPr>
        <w:ind w:left="0" w:firstLine="0"/>
      </w:pPr>
      <w:r w:rsidRPr="000763A7">
        <w:t> </w:t>
      </w:r>
    </w:p>
    <w:p w14:paraId="615261C5" w14:textId="77777777" w:rsidR="000763A7" w:rsidRPr="000763A7" w:rsidRDefault="000763A7" w:rsidP="000763A7">
      <w:pPr>
        <w:numPr>
          <w:ilvl w:val="0"/>
          <w:numId w:val="8"/>
        </w:numPr>
      </w:pPr>
      <w:r w:rsidRPr="000763A7">
        <w:rPr>
          <w:b/>
          <w:bCs/>
        </w:rPr>
        <w:t>Submitting</w:t>
      </w:r>
      <w:r w:rsidRPr="000763A7">
        <w:t> a text entry box or a website url</w:t>
      </w:r>
    </w:p>
    <w:p w14:paraId="307DA446" w14:textId="77777777" w:rsidR="000763A7" w:rsidRPr="000763A7" w:rsidRDefault="000763A7" w:rsidP="000763A7">
      <w:pPr>
        <w:ind w:left="0" w:firstLine="0"/>
      </w:pPr>
      <w:r w:rsidRPr="000763A7">
        <w:t>In this assignment, you’ll create and manipulate Pandas DataFrames to analyse school and standardised test data.</w:t>
      </w:r>
    </w:p>
    <w:p w14:paraId="5F13E5DF" w14:textId="77777777" w:rsidR="000763A7" w:rsidRPr="000763A7" w:rsidRDefault="000763A7" w:rsidP="000763A7">
      <w:pPr>
        <w:ind w:left="0" w:firstLine="0"/>
        <w:rPr>
          <w:b/>
          <w:bCs/>
        </w:rPr>
      </w:pPr>
      <w:r w:rsidRPr="000763A7">
        <w:rPr>
          <w:b/>
          <w:bCs/>
        </w:rPr>
        <w:t>Background</w:t>
      </w:r>
    </w:p>
    <w:p w14:paraId="1966910D" w14:textId="77777777" w:rsidR="000763A7" w:rsidRPr="000763A7" w:rsidRDefault="000763A7" w:rsidP="000763A7">
      <w:pPr>
        <w:ind w:left="0" w:firstLine="0"/>
      </w:pPr>
      <w:r w:rsidRPr="000763A7">
        <w:t>You are the new Chief Data Scientist for your local government area. In this capacity, you'll be helping the school board and mayor make strategic decisions regarding future school budgets and priorities.</w:t>
      </w:r>
    </w:p>
    <w:p w14:paraId="0ED76EED" w14:textId="77777777" w:rsidR="000763A7" w:rsidRPr="000763A7" w:rsidRDefault="000763A7" w:rsidP="000763A7">
      <w:pPr>
        <w:ind w:left="0" w:firstLine="0"/>
      </w:pPr>
      <w:r w:rsidRPr="000763A7">
        <w:t>As a first task, you've been asked to analyse the area-wide standardised test results. You'll be given access to every student's maths and reading scores, as well as various information on the schools they attend. Your task is to aggregate the data to showcase obvious trends in school performance.</w:t>
      </w:r>
    </w:p>
    <w:p w14:paraId="79C72D58" w14:textId="77777777" w:rsidR="000763A7" w:rsidRPr="000763A7" w:rsidRDefault="000763A7" w:rsidP="000763A7">
      <w:pPr>
        <w:ind w:left="0" w:firstLine="0"/>
        <w:rPr>
          <w:b/>
          <w:bCs/>
        </w:rPr>
      </w:pPr>
      <w:r w:rsidRPr="000763A7">
        <w:rPr>
          <w:b/>
          <w:bCs/>
        </w:rPr>
        <w:t>Before You Begin</w:t>
      </w:r>
    </w:p>
    <w:p w14:paraId="69239276" w14:textId="77777777" w:rsidR="000763A7" w:rsidRPr="000763A7" w:rsidRDefault="000763A7" w:rsidP="000763A7">
      <w:pPr>
        <w:numPr>
          <w:ilvl w:val="0"/>
          <w:numId w:val="9"/>
        </w:numPr>
      </w:pPr>
      <w:r w:rsidRPr="000763A7">
        <w:t>Create a new repository for this project called pandas-challenge. </w:t>
      </w:r>
      <w:r w:rsidRPr="000763A7">
        <w:rPr>
          <w:b/>
          <w:bCs/>
        </w:rPr>
        <w:t>Do not add this assignment to an existing repository</w:t>
      </w:r>
      <w:r w:rsidRPr="000763A7">
        <w:t>.</w:t>
      </w:r>
    </w:p>
    <w:p w14:paraId="14B69EB3" w14:textId="77777777" w:rsidR="000763A7" w:rsidRPr="000763A7" w:rsidRDefault="000763A7" w:rsidP="000763A7">
      <w:pPr>
        <w:numPr>
          <w:ilvl w:val="0"/>
          <w:numId w:val="9"/>
        </w:numPr>
      </w:pPr>
      <w:r w:rsidRPr="000763A7">
        <w:t>Clone the new repository to your computer.</w:t>
      </w:r>
    </w:p>
    <w:p w14:paraId="3CF2E6BC" w14:textId="77777777" w:rsidR="000763A7" w:rsidRPr="000763A7" w:rsidRDefault="000763A7" w:rsidP="000763A7">
      <w:pPr>
        <w:numPr>
          <w:ilvl w:val="0"/>
          <w:numId w:val="9"/>
        </w:numPr>
      </w:pPr>
      <w:r w:rsidRPr="000763A7">
        <w:t>Inside your local Git repository, create a folder for this assignment and name it PyCitySchools.</w:t>
      </w:r>
    </w:p>
    <w:p w14:paraId="4D8A8C7E" w14:textId="77777777" w:rsidR="000763A7" w:rsidRPr="000763A7" w:rsidRDefault="000763A7" w:rsidP="000763A7">
      <w:pPr>
        <w:numPr>
          <w:ilvl w:val="0"/>
          <w:numId w:val="9"/>
        </w:numPr>
      </w:pPr>
      <w:r w:rsidRPr="000763A7">
        <w:lastRenderedPageBreak/>
        <w:t>Add your Jupyter notebook to this folder. This will be the main script to run for analysis.</w:t>
      </w:r>
    </w:p>
    <w:p w14:paraId="573CA194" w14:textId="77777777" w:rsidR="000763A7" w:rsidRPr="000763A7" w:rsidRDefault="000763A7" w:rsidP="000763A7">
      <w:pPr>
        <w:numPr>
          <w:ilvl w:val="0"/>
          <w:numId w:val="9"/>
        </w:numPr>
      </w:pPr>
      <w:r w:rsidRPr="000763A7">
        <w:t>Push these changes to GitHub or GitLab.</w:t>
      </w:r>
    </w:p>
    <w:p w14:paraId="4C0F8282" w14:textId="77777777" w:rsidR="000763A7" w:rsidRPr="000763A7" w:rsidRDefault="000763A7" w:rsidP="000763A7">
      <w:pPr>
        <w:ind w:left="0" w:firstLine="0"/>
        <w:rPr>
          <w:b/>
          <w:bCs/>
        </w:rPr>
      </w:pPr>
      <w:r w:rsidRPr="000763A7">
        <w:rPr>
          <w:b/>
          <w:bCs/>
        </w:rPr>
        <w:t>Files</w:t>
      </w:r>
    </w:p>
    <w:p w14:paraId="0A0E839B" w14:textId="77777777" w:rsidR="000763A7" w:rsidRPr="000763A7" w:rsidRDefault="000763A7" w:rsidP="000763A7">
      <w:pPr>
        <w:ind w:left="0" w:firstLine="0"/>
      </w:pPr>
      <w:r w:rsidRPr="000763A7">
        <w:t>Download the following files to help you get started:</w:t>
      </w:r>
    </w:p>
    <w:p w14:paraId="69DB84A2" w14:textId="77777777" w:rsidR="000763A7" w:rsidRPr="000763A7" w:rsidRDefault="00000000" w:rsidP="000763A7">
      <w:pPr>
        <w:ind w:left="0" w:firstLine="0"/>
      </w:pPr>
      <w:hyperlink r:id="rId5" w:tgtFrame="_blank" w:history="1">
        <w:r w:rsidR="000763A7" w:rsidRPr="000763A7">
          <w:rPr>
            <w:rStyle w:val="Hyperlink"/>
          </w:rPr>
          <w:t>Module 4 Challenge filesLinks to an external site.</w:t>
        </w:r>
      </w:hyperlink>
    </w:p>
    <w:p w14:paraId="257C24F4" w14:textId="77777777" w:rsidR="000763A7" w:rsidRPr="000763A7" w:rsidRDefault="000763A7" w:rsidP="000763A7">
      <w:pPr>
        <w:ind w:left="0" w:firstLine="0"/>
        <w:rPr>
          <w:b/>
          <w:bCs/>
        </w:rPr>
      </w:pPr>
      <w:r w:rsidRPr="000763A7">
        <w:rPr>
          <w:b/>
          <w:bCs/>
        </w:rPr>
        <w:t>Instructions</w:t>
      </w:r>
    </w:p>
    <w:p w14:paraId="26A25FE9" w14:textId="77777777" w:rsidR="000763A7" w:rsidRPr="000763A7" w:rsidRDefault="000763A7" w:rsidP="000763A7">
      <w:pPr>
        <w:ind w:left="0" w:firstLine="0"/>
      </w:pPr>
      <w:r w:rsidRPr="000763A7">
        <w:t>Using Pandas and Jupyter Notebook, create a report that includes the following data. Your report must include a written description of at least two observable trends based on the data.</w:t>
      </w:r>
    </w:p>
    <w:p w14:paraId="3E463B1F" w14:textId="77777777" w:rsidR="000763A7" w:rsidRPr="000763A7" w:rsidRDefault="000763A7" w:rsidP="000763A7">
      <w:pPr>
        <w:ind w:left="0" w:firstLine="0"/>
      </w:pPr>
      <w:r w:rsidRPr="000763A7">
        <w:rPr>
          <w:b/>
          <w:bCs/>
        </w:rPr>
        <w:t>Hint:</w:t>
      </w:r>
      <w:r w:rsidRPr="000763A7">
        <w:t> Check out the sample solution called PyCitySchools_starter.ipynb located in the .zip file to review the desired format for this assignment.</w:t>
      </w:r>
    </w:p>
    <w:p w14:paraId="2756E70F" w14:textId="77777777" w:rsidR="000763A7" w:rsidRPr="000763A7" w:rsidRDefault="000763A7" w:rsidP="000763A7">
      <w:pPr>
        <w:ind w:left="0" w:firstLine="0"/>
        <w:rPr>
          <w:b/>
          <w:bCs/>
        </w:rPr>
      </w:pPr>
      <w:r w:rsidRPr="000763A7">
        <w:rPr>
          <w:b/>
          <w:bCs/>
        </w:rPr>
        <w:t>Local Government Area (LGA) Summary</w:t>
      </w:r>
    </w:p>
    <w:p w14:paraId="4BEAF946" w14:textId="77777777" w:rsidR="000763A7" w:rsidRPr="000763A7" w:rsidRDefault="000763A7" w:rsidP="000763A7">
      <w:pPr>
        <w:ind w:left="0" w:firstLine="0"/>
      </w:pPr>
      <w:r w:rsidRPr="000763A7">
        <w:t>Perform the necessary calculations and then create a high-level snapshot of the local government area's key metrics in a DataFrame.</w:t>
      </w:r>
    </w:p>
    <w:p w14:paraId="1069CF92" w14:textId="77777777" w:rsidR="000763A7" w:rsidRPr="000763A7" w:rsidRDefault="000763A7" w:rsidP="000763A7">
      <w:pPr>
        <w:ind w:left="0" w:firstLine="0"/>
      </w:pPr>
      <w:r w:rsidRPr="000763A7">
        <w:t>Include the following:</w:t>
      </w:r>
    </w:p>
    <w:p w14:paraId="464CBF0C" w14:textId="77777777" w:rsidR="000763A7" w:rsidRPr="000763A7" w:rsidRDefault="000763A7" w:rsidP="000763A7">
      <w:pPr>
        <w:numPr>
          <w:ilvl w:val="0"/>
          <w:numId w:val="10"/>
        </w:numPr>
      </w:pPr>
      <w:r w:rsidRPr="000763A7">
        <w:t>Total number of unique schools</w:t>
      </w:r>
    </w:p>
    <w:p w14:paraId="094A133E" w14:textId="77777777" w:rsidR="000763A7" w:rsidRPr="000763A7" w:rsidRDefault="000763A7" w:rsidP="000763A7">
      <w:pPr>
        <w:numPr>
          <w:ilvl w:val="0"/>
          <w:numId w:val="10"/>
        </w:numPr>
      </w:pPr>
      <w:r w:rsidRPr="000763A7">
        <w:t>Total students</w:t>
      </w:r>
    </w:p>
    <w:p w14:paraId="79D0E9DE" w14:textId="77777777" w:rsidR="000763A7" w:rsidRPr="000763A7" w:rsidRDefault="000763A7" w:rsidP="000763A7">
      <w:pPr>
        <w:numPr>
          <w:ilvl w:val="0"/>
          <w:numId w:val="10"/>
        </w:numPr>
      </w:pPr>
      <w:r w:rsidRPr="000763A7">
        <w:t>Total budget</w:t>
      </w:r>
    </w:p>
    <w:p w14:paraId="5EA8DA44" w14:textId="77777777" w:rsidR="000763A7" w:rsidRPr="000763A7" w:rsidRDefault="000763A7" w:rsidP="000763A7">
      <w:pPr>
        <w:numPr>
          <w:ilvl w:val="0"/>
          <w:numId w:val="10"/>
        </w:numPr>
      </w:pPr>
      <w:r w:rsidRPr="000763A7">
        <w:t>Average maths score</w:t>
      </w:r>
    </w:p>
    <w:p w14:paraId="0ECA3CD8" w14:textId="77777777" w:rsidR="000763A7" w:rsidRPr="000763A7" w:rsidRDefault="000763A7" w:rsidP="000763A7">
      <w:pPr>
        <w:numPr>
          <w:ilvl w:val="0"/>
          <w:numId w:val="10"/>
        </w:numPr>
      </w:pPr>
      <w:r w:rsidRPr="000763A7">
        <w:t>Average reading score</w:t>
      </w:r>
    </w:p>
    <w:p w14:paraId="7F8CF1A6" w14:textId="77777777" w:rsidR="000763A7" w:rsidRPr="000763A7" w:rsidRDefault="000763A7" w:rsidP="000763A7">
      <w:pPr>
        <w:numPr>
          <w:ilvl w:val="0"/>
          <w:numId w:val="10"/>
        </w:numPr>
      </w:pPr>
      <w:r w:rsidRPr="000763A7">
        <w:t>% passing maths (the percentage of students who passed maths)</w:t>
      </w:r>
    </w:p>
    <w:p w14:paraId="5D1F5C92" w14:textId="77777777" w:rsidR="000763A7" w:rsidRPr="000763A7" w:rsidRDefault="000763A7" w:rsidP="000763A7">
      <w:pPr>
        <w:numPr>
          <w:ilvl w:val="0"/>
          <w:numId w:val="10"/>
        </w:numPr>
      </w:pPr>
      <w:r w:rsidRPr="000763A7">
        <w:t>% passing reading (the percentage of students who passed reading)</w:t>
      </w:r>
    </w:p>
    <w:p w14:paraId="172F4334" w14:textId="77777777" w:rsidR="000763A7" w:rsidRPr="000763A7" w:rsidRDefault="000763A7" w:rsidP="000763A7">
      <w:pPr>
        <w:numPr>
          <w:ilvl w:val="0"/>
          <w:numId w:val="10"/>
        </w:numPr>
      </w:pPr>
      <w:r w:rsidRPr="000763A7">
        <w:lastRenderedPageBreak/>
        <w:t>% overall passing (the percentage of students who passed maths AND reading)</w:t>
      </w:r>
    </w:p>
    <w:p w14:paraId="0B31E687" w14:textId="77777777" w:rsidR="000763A7" w:rsidRPr="000763A7" w:rsidRDefault="000763A7" w:rsidP="000763A7">
      <w:pPr>
        <w:ind w:left="0" w:firstLine="0"/>
      </w:pPr>
      <w:r w:rsidRPr="000763A7">
        <w:rPr>
          <w:b/>
          <w:bCs/>
        </w:rPr>
        <w:t>Note:</w:t>
      </w:r>
      <w:r w:rsidRPr="000763A7">
        <w:t> A passing grade is 50 or higher.</w:t>
      </w:r>
    </w:p>
    <w:p w14:paraId="14658B35" w14:textId="77777777" w:rsidR="000763A7" w:rsidRPr="000763A7" w:rsidRDefault="000763A7" w:rsidP="000763A7">
      <w:pPr>
        <w:ind w:left="0" w:firstLine="0"/>
        <w:rPr>
          <w:b/>
          <w:bCs/>
        </w:rPr>
      </w:pPr>
      <w:r w:rsidRPr="000763A7">
        <w:rPr>
          <w:b/>
          <w:bCs/>
        </w:rPr>
        <w:t>School Summary</w:t>
      </w:r>
    </w:p>
    <w:p w14:paraId="169A32A5" w14:textId="77777777" w:rsidR="000763A7" w:rsidRPr="000763A7" w:rsidRDefault="000763A7" w:rsidP="000763A7">
      <w:pPr>
        <w:ind w:left="0" w:firstLine="0"/>
      </w:pPr>
      <w:r w:rsidRPr="000763A7">
        <w:t>Perform the necessary calculations and then create a DataFrame that summarises key metrics about each school.</w:t>
      </w:r>
    </w:p>
    <w:p w14:paraId="349594DF" w14:textId="77777777" w:rsidR="000763A7" w:rsidRPr="000763A7" w:rsidRDefault="000763A7" w:rsidP="000763A7">
      <w:pPr>
        <w:ind w:left="0" w:firstLine="0"/>
      </w:pPr>
      <w:r w:rsidRPr="000763A7">
        <w:t>Include the following:</w:t>
      </w:r>
    </w:p>
    <w:p w14:paraId="697CF9F0" w14:textId="77777777" w:rsidR="000763A7" w:rsidRPr="000763A7" w:rsidRDefault="000763A7" w:rsidP="000763A7">
      <w:pPr>
        <w:numPr>
          <w:ilvl w:val="0"/>
          <w:numId w:val="11"/>
        </w:numPr>
      </w:pPr>
      <w:r w:rsidRPr="000763A7">
        <w:t>School name</w:t>
      </w:r>
    </w:p>
    <w:p w14:paraId="7A8D5E9A" w14:textId="77777777" w:rsidR="000763A7" w:rsidRPr="000763A7" w:rsidRDefault="000763A7" w:rsidP="000763A7">
      <w:pPr>
        <w:numPr>
          <w:ilvl w:val="0"/>
          <w:numId w:val="11"/>
        </w:numPr>
      </w:pPr>
      <w:r w:rsidRPr="000763A7">
        <w:t>School type</w:t>
      </w:r>
    </w:p>
    <w:p w14:paraId="1C7321CC" w14:textId="77777777" w:rsidR="000763A7" w:rsidRPr="000763A7" w:rsidRDefault="000763A7" w:rsidP="000763A7">
      <w:pPr>
        <w:numPr>
          <w:ilvl w:val="0"/>
          <w:numId w:val="11"/>
        </w:numPr>
      </w:pPr>
      <w:r w:rsidRPr="000763A7">
        <w:t>Total students</w:t>
      </w:r>
    </w:p>
    <w:p w14:paraId="07E45FA9" w14:textId="77777777" w:rsidR="000763A7" w:rsidRPr="000763A7" w:rsidRDefault="000763A7" w:rsidP="000763A7">
      <w:pPr>
        <w:numPr>
          <w:ilvl w:val="0"/>
          <w:numId w:val="11"/>
        </w:numPr>
      </w:pPr>
      <w:r w:rsidRPr="000763A7">
        <w:t>Total school budget</w:t>
      </w:r>
    </w:p>
    <w:p w14:paraId="5F3693FC" w14:textId="77777777" w:rsidR="000763A7" w:rsidRPr="000763A7" w:rsidRDefault="000763A7" w:rsidP="000763A7">
      <w:pPr>
        <w:numPr>
          <w:ilvl w:val="0"/>
          <w:numId w:val="11"/>
        </w:numPr>
      </w:pPr>
      <w:r w:rsidRPr="000763A7">
        <w:t>Per student budget</w:t>
      </w:r>
    </w:p>
    <w:p w14:paraId="4BD81039" w14:textId="77777777" w:rsidR="000763A7" w:rsidRPr="000763A7" w:rsidRDefault="000763A7" w:rsidP="000763A7">
      <w:pPr>
        <w:numPr>
          <w:ilvl w:val="0"/>
          <w:numId w:val="11"/>
        </w:numPr>
      </w:pPr>
      <w:r w:rsidRPr="000763A7">
        <w:t>Average maths score</w:t>
      </w:r>
    </w:p>
    <w:p w14:paraId="3AF34734" w14:textId="77777777" w:rsidR="000763A7" w:rsidRPr="000763A7" w:rsidRDefault="000763A7" w:rsidP="000763A7">
      <w:pPr>
        <w:numPr>
          <w:ilvl w:val="0"/>
          <w:numId w:val="11"/>
        </w:numPr>
      </w:pPr>
      <w:r w:rsidRPr="000763A7">
        <w:t>Average reading score</w:t>
      </w:r>
    </w:p>
    <w:p w14:paraId="21FF7055" w14:textId="77777777" w:rsidR="000763A7" w:rsidRPr="000763A7" w:rsidRDefault="000763A7" w:rsidP="000763A7">
      <w:pPr>
        <w:numPr>
          <w:ilvl w:val="0"/>
          <w:numId w:val="11"/>
        </w:numPr>
      </w:pPr>
      <w:r w:rsidRPr="000763A7">
        <w:t>% passing maths (the percentage of students who passed maths)</w:t>
      </w:r>
    </w:p>
    <w:p w14:paraId="5F852992" w14:textId="77777777" w:rsidR="000763A7" w:rsidRPr="000763A7" w:rsidRDefault="000763A7" w:rsidP="000763A7">
      <w:pPr>
        <w:numPr>
          <w:ilvl w:val="0"/>
          <w:numId w:val="11"/>
        </w:numPr>
      </w:pPr>
      <w:r w:rsidRPr="000763A7">
        <w:t>% passing reading (the percentage of students who passed reading)</w:t>
      </w:r>
    </w:p>
    <w:p w14:paraId="1298A4D4" w14:textId="77777777" w:rsidR="000763A7" w:rsidRPr="000763A7" w:rsidRDefault="000763A7" w:rsidP="000763A7">
      <w:pPr>
        <w:numPr>
          <w:ilvl w:val="0"/>
          <w:numId w:val="11"/>
        </w:numPr>
      </w:pPr>
      <w:r w:rsidRPr="000763A7">
        <w:t>% overall passing (the percentage of students who passed maths AND reading)</w:t>
      </w:r>
    </w:p>
    <w:p w14:paraId="04F803E1" w14:textId="77777777" w:rsidR="000763A7" w:rsidRPr="000763A7" w:rsidRDefault="000763A7" w:rsidP="000763A7">
      <w:pPr>
        <w:ind w:left="0" w:firstLine="0"/>
        <w:rPr>
          <w:b/>
          <w:bCs/>
        </w:rPr>
      </w:pPr>
      <w:r w:rsidRPr="000763A7">
        <w:rPr>
          <w:b/>
          <w:bCs/>
        </w:rPr>
        <w:t>Highest-Performing Schools (by % Overall Passing)</w:t>
      </w:r>
    </w:p>
    <w:p w14:paraId="39B97E52" w14:textId="77777777" w:rsidR="000763A7" w:rsidRPr="000763A7" w:rsidRDefault="000763A7" w:rsidP="000763A7">
      <w:pPr>
        <w:ind w:left="0" w:firstLine="0"/>
      </w:pPr>
      <w:r w:rsidRPr="000763A7">
        <w:t>Sort the schools by % Overall Passing in descending order and display the top 5 rows.</w:t>
      </w:r>
    </w:p>
    <w:p w14:paraId="1C2FD061" w14:textId="77777777" w:rsidR="000763A7" w:rsidRPr="000763A7" w:rsidRDefault="000763A7" w:rsidP="000763A7">
      <w:pPr>
        <w:ind w:left="0" w:firstLine="0"/>
      </w:pPr>
      <w:r w:rsidRPr="000763A7">
        <w:t>Save the results in a DataFrame called "top_schools".</w:t>
      </w:r>
    </w:p>
    <w:p w14:paraId="7159E2BE" w14:textId="77777777" w:rsidR="000763A7" w:rsidRPr="000763A7" w:rsidRDefault="000763A7" w:rsidP="000763A7">
      <w:pPr>
        <w:ind w:left="0" w:firstLine="0"/>
        <w:rPr>
          <w:b/>
          <w:bCs/>
        </w:rPr>
      </w:pPr>
      <w:r w:rsidRPr="000763A7">
        <w:rPr>
          <w:b/>
          <w:bCs/>
        </w:rPr>
        <w:t>Lowest-Performing Schools (by % Overall Passing)</w:t>
      </w:r>
    </w:p>
    <w:p w14:paraId="205C7422" w14:textId="77777777" w:rsidR="000763A7" w:rsidRPr="000763A7" w:rsidRDefault="000763A7" w:rsidP="000763A7">
      <w:pPr>
        <w:ind w:left="0" w:firstLine="0"/>
      </w:pPr>
      <w:r w:rsidRPr="000763A7">
        <w:t>Sort the schools by % Overall Passing in ascending order and display the top 5 rows.</w:t>
      </w:r>
    </w:p>
    <w:p w14:paraId="15DFFF6A" w14:textId="77777777" w:rsidR="000763A7" w:rsidRPr="000763A7" w:rsidRDefault="000763A7" w:rsidP="000763A7">
      <w:pPr>
        <w:ind w:left="0" w:firstLine="0"/>
      </w:pPr>
      <w:r w:rsidRPr="000763A7">
        <w:lastRenderedPageBreak/>
        <w:t>Save the results in a DataFrame called "bottom_schools".</w:t>
      </w:r>
    </w:p>
    <w:p w14:paraId="4D564ECA" w14:textId="77777777" w:rsidR="000763A7" w:rsidRPr="000763A7" w:rsidRDefault="000763A7" w:rsidP="000763A7">
      <w:pPr>
        <w:ind w:left="0" w:firstLine="0"/>
        <w:rPr>
          <w:b/>
          <w:bCs/>
        </w:rPr>
      </w:pPr>
      <w:r w:rsidRPr="000763A7">
        <w:rPr>
          <w:b/>
          <w:bCs/>
        </w:rPr>
        <w:t>Maths Scores by Year</w:t>
      </w:r>
    </w:p>
    <w:p w14:paraId="03196797" w14:textId="77777777" w:rsidR="000763A7" w:rsidRPr="000763A7" w:rsidRDefault="000763A7" w:rsidP="000763A7">
      <w:pPr>
        <w:ind w:left="0" w:firstLine="0"/>
      </w:pPr>
      <w:r w:rsidRPr="000763A7">
        <w:t>Perform the necessary calculations to create a DataFrame that lists the average maths score for students of each year level (9, 10, 11, 12) at each school.</w:t>
      </w:r>
    </w:p>
    <w:p w14:paraId="00A7B4EC" w14:textId="77777777" w:rsidR="000763A7" w:rsidRPr="000763A7" w:rsidRDefault="000763A7" w:rsidP="000763A7">
      <w:pPr>
        <w:ind w:left="0" w:firstLine="0"/>
        <w:rPr>
          <w:b/>
          <w:bCs/>
        </w:rPr>
      </w:pPr>
      <w:r w:rsidRPr="000763A7">
        <w:rPr>
          <w:b/>
          <w:bCs/>
        </w:rPr>
        <w:t>Reading Scores by Year</w:t>
      </w:r>
    </w:p>
    <w:p w14:paraId="3CD46388" w14:textId="77777777" w:rsidR="000763A7" w:rsidRPr="000763A7" w:rsidRDefault="000763A7" w:rsidP="000763A7">
      <w:pPr>
        <w:ind w:left="0" w:firstLine="0"/>
      </w:pPr>
      <w:r w:rsidRPr="000763A7">
        <w:t>Create a DataFrame that lists the average reading score for students of each year level (9, 10, 11, 12) at each school.</w:t>
      </w:r>
    </w:p>
    <w:p w14:paraId="3AFB1FCF" w14:textId="77777777" w:rsidR="000763A7" w:rsidRPr="000763A7" w:rsidRDefault="000763A7" w:rsidP="000763A7">
      <w:pPr>
        <w:ind w:left="0" w:firstLine="0"/>
        <w:rPr>
          <w:b/>
          <w:bCs/>
        </w:rPr>
      </w:pPr>
      <w:r w:rsidRPr="000763A7">
        <w:rPr>
          <w:b/>
          <w:bCs/>
        </w:rPr>
        <w:t>Scores by School Spending</w:t>
      </w:r>
    </w:p>
    <w:p w14:paraId="4F0012E7" w14:textId="77777777" w:rsidR="000763A7" w:rsidRPr="000763A7" w:rsidRDefault="000763A7" w:rsidP="000763A7">
      <w:pPr>
        <w:ind w:left="0" w:firstLine="0"/>
      </w:pPr>
      <w:r w:rsidRPr="000763A7">
        <w:t>Create a table that breaks down school performance based on average spending ranges (per student).</w:t>
      </w:r>
    </w:p>
    <w:p w14:paraId="50E2056E" w14:textId="77777777" w:rsidR="000763A7" w:rsidRPr="000763A7" w:rsidRDefault="000763A7" w:rsidP="000763A7">
      <w:pPr>
        <w:ind w:left="0" w:firstLine="0"/>
      </w:pPr>
      <w:r w:rsidRPr="000763A7">
        <w:t>Use the code provided below to create four bins with reasonable cutoff values to group school spending.</w:t>
      </w:r>
    </w:p>
    <w:p w14:paraId="09F71AD1" w14:textId="77777777" w:rsidR="000763A7" w:rsidRPr="000763A7" w:rsidRDefault="000763A7" w:rsidP="000763A7">
      <w:pPr>
        <w:ind w:left="0" w:firstLine="0"/>
      </w:pPr>
      <w:r w:rsidRPr="000763A7">
        <w:t>spending_bins = [0, 585, 630, 645, 680]</w:t>
      </w:r>
    </w:p>
    <w:p w14:paraId="67CC6CD6" w14:textId="77777777" w:rsidR="000763A7" w:rsidRPr="000763A7" w:rsidRDefault="000763A7" w:rsidP="000763A7">
      <w:pPr>
        <w:ind w:left="0" w:firstLine="0"/>
      </w:pPr>
      <w:r w:rsidRPr="000763A7">
        <w:t>labels = ["&lt;$585", "$585-630", "$630-645", "$645-680"]</w:t>
      </w:r>
    </w:p>
    <w:p w14:paraId="28782E54" w14:textId="77777777" w:rsidR="000763A7" w:rsidRPr="000763A7" w:rsidRDefault="000763A7" w:rsidP="000763A7">
      <w:pPr>
        <w:ind w:left="0" w:firstLine="0"/>
      </w:pPr>
      <w:r w:rsidRPr="000763A7">
        <w:t>Use pd.cut to categorise spending based on the bins.</w:t>
      </w:r>
    </w:p>
    <w:p w14:paraId="2596052A" w14:textId="77777777" w:rsidR="000763A7" w:rsidRPr="000763A7" w:rsidRDefault="000763A7" w:rsidP="000763A7">
      <w:pPr>
        <w:ind w:left="0" w:firstLine="0"/>
      </w:pPr>
      <w:r w:rsidRPr="000763A7">
        <w:t>Use the following code to then calculate mean scores per spending range.</w:t>
      </w:r>
    </w:p>
    <w:p w14:paraId="0750DC07" w14:textId="77777777" w:rsidR="000763A7" w:rsidRPr="000763A7" w:rsidRDefault="000763A7" w:rsidP="000763A7">
      <w:pPr>
        <w:ind w:left="0" w:firstLine="0"/>
      </w:pPr>
      <w:r w:rsidRPr="000763A7">
        <w:t>spending_math_scores = school_spending_df.groupby(["Spending Ranges (Per Student)"])["Average Math Score"].mean()</w:t>
      </w:r>
    </w:p>
    <w:p w14:paraId="44159BC2" w14:textId="77777777" w:rsidR="000763A7" w:rsidRPr="000763A7" w:rsidRDefault="000763A7" w:rsidP="000763A7">
      <w:pPr>
        <w:ind w:left="0" w:firstLine="0"/>
      </w:pPr>
      <w:r w:rsidRPr="000763A7">
        <w:t>spending_reading_scores = school_spending_df.groupby(["Spending Ranges (Per Student)"])["Average Reading Score"].mean()</w:t>
      </w:r>
    </w:p>
    <w:p w14:paraId="0C05498E" w14:textId="77777777" w:rsidR="000763A7" w:rsidRPr="000763A7" w:rsidRDefault="000763A7" w:rsidP="000763A7">
      <w:pPr>
        <w:ind w:left="0" w:firstLine="0"/>
      </w:pPr>
      <w:r w:rsidRPr="000763A7">
        <w:lastRenderedPageBreak/>
        <w:t>spending_passing_math = school_spending_df.groupby(["Spending Ranges (Per Student)"])["% Passing Math"].mean()</w:t>
      </w:r>
    </w:p>
    <w:p w14:paraId="41E38B87" w14:textId="77777777" w:rsidR="000763A7" w:rsidRPr="000763A7" w:rsidRDefault="000763A7" w:rsidP="000763A7">
      <w:pPr>
        <w:ind w:left="0" w:firstLine="0"/>
      </w:pPr>
      <w:r w:rsidRPr="000763A7">
        <w:t>spending_passing_reading = school_spending_df.groupby(["Spending Ranges (Per Student)"])["% Passing Reading"].mean()</w:t>
      </w:r>
    </w:p>
    <w:p w14:paraId="516C83B2" w14:textId="77777777" w:rsidR="000763A7" w:rsidRPr="000763A7" w:rsidRDefault="000763A7" w:rsidP="000763A7">
      <w:pPr>
        <w:ind w:left="0" w:firstLine="0"/>
      </w:pPr>
      <w:r w:rsidRPr="000763A7">
        <w:t>overall_passing_spending = school_spending_df.groupby(["Spending Ranges (Per Student)"])["% Overall Passing"].mean()</w:t>
      </w:r>
    </w:p>
    <w:p w14:paraId="4B0532B5" w14:textId="77777777" w:rsidR="000763A7" w:rsidRPr="000763A7" w:rsidRDefault="000763A7" w:rsidP="000763A7">
      <w:pPr>
        <w:ind w:left="0" w:firstLine="0"/>
      </w:pPr>
      <w:r w:rsidRPr="000763A7">
        <w:t>Use the scores above to create a DataFrame called spending_summary.</w:t>
      </w:r>
    </w:p>
    <w:p w14:paraId="21772AF0" w14:textId="77777777" w:rsidR="000763A7" w:rsidRPr="000763A7" w:rsidRDefault="000763A7" w:rsidP="000763A7">
      <w:pPr>
        <w:ind w:left="0" w:firstLine="0"/>
      </w:pPr>
      <w:r w:rsidRPr="000763A7">
        <w:t>Include the following metrics in the table:</w:t>
      </w:r>
    </w:p>
    <w:p w14:paraId="73B70337" w14:textId="77777777" w:rsidR="000763A7" w:rsidRPr="000763A7" w:rsidRDefault="000763A7" w:rsidP="000763A7">
      <w:pPr>
        <w:numPr>
          <w:ilvl w:val="0"/>
          <w:numId w:val="12"/>
        </w:numPr>
      </w:pPr>
      <w:r w:rsidRPr="000763A7">
        <w:t>Average maths score</w:t>
      </w:r>
    </w:p>
    <w:p w14:paraId="4F034081" w14:textId="77777777" w:rsidR="000763A7" w:rsidRPr="000763A7" w:rsidRDefault="000763A7" w:rsidP="000763A7">
      <w:pPr>
        <w:numPr>
          <w:ilvl w:val="0"/>
          <w:numId w:val="12"/>
        </w:numPr>
      </w:pPr>
      <w:r w:rsidRPr="000763A7">
        <w:t>Average reading score</w:t>
      </w:r>
    </w:p>
    <w:p w14:paraId="4ACE6184" w14:textId="77777777" w:rsidR="000763A7" w:rsidRPr="000763A7" w:rsidRDefault="000763A7" w:rsidP="000763A7">
      <w:pPr>
        <w:numPr>
          <w:ilvl w:val="0"/>
          <w:numId w:val="12"/>
        </w:numPr>
      </w:pPr>
      <w:r w:rsidRPr="000763A7">
        <w:t>% passing maths (the percentage of students who passed maths)</w:t>
      </w:r>
    </w:p>
    <w:p w14:paraId="6A7FD7D2" w14:textId="77777777" w:rsidR="000763A7" w:rsidRPr="000763A7" w:rsidRDefault="000763A7" w:rsidP="000763A7">
      <w:pPr>
        <w:numPr>
          <w:ilvl w:val="0"/>
          <w:numId w:val="12"/>
        </w:numPr>
      </w:pPr>
      <w:r w:rsidRPr="000763A7">
        <w:t>% passing reading (the percentage of students who passed reading)</w:t>
      </w:r>
    </w:p>
    <w:p w14:paraId="45878F72" w14:textId="77777777" w:rsidR="000763A7" w:rsidRPr="000763A7" w:rsidRDefault="000763A7" w:rsidP="000763A7">
      <w:pPr>
        <w:numPr>
          <w:ilvl w:val="0"/>
          <w:numId w:val="12"/>
        </w:numPr>
      </w:pPr>
      <w:r w:rsidRPr="000763A7">
        <w:t>% overall passing (the percentage of students who passed maths AND reading)</w:t>
      </w:r>
    </w:p>
    <w:p w14:paraId="7C96E16D" w14:textId="77777777" w:rsidR="000763A7" w:rsidRPr="000763A7" w:rsidRDefault="000763A7" w:rsidP="000763A7">
      <w:pPr>
        <w:ind w:left="0" w:firstLine="0"/>
        <w:rPr>
          <w:b/>
          <w:bCs/>
        </w:rPr>
      </w:pPr>
      <w:r w:rsidRPr="000763A7">
        <w:rPr>
          <w:b/>
          <w:bCs/>
        </w:rPr>
        <w:t>Scores by School Size</w:t>
      </w:r>
    </w:p>
    <w:p w14:paraId="43530AB5" w14:textId="77777777" w:rsidR="000763A7" w:rsidRPr="000763A7" w:rsidRDefault="000763A7" w:rsidP="000763A7">
      <w:pPr>
        <w:ind w:left="0" w:firstLine="0"/>
      </w:pPr>
      <w:r w:rsidRPr="000763A7">
        <w:t>Use the following code to bin the per_school_summary.</w:t>
      </w:r>
    </w:p>
    <w:p w14:paraId="63CEA22F" w14:textId="77777777" w:rsidR="000763A7" w:rsidRPr="000763A7" w:rsidRDefault="000763A7" w:rsidP="000763A7">
      <w:pPr>
        <w:ind w:left="0" w:firstLine="0"/>
      </w:pPr>
      <w:r w:rsidRPr="000763A7">
        <w:t>size_bins = [0, 1000, 2000, 5000]</w:t>
      </w:r>
    </w:p>
    <w:p w14:paraId="0930DC83" w14:textId="77777777" w:rsidR="000763A7" w:rsidRPr="000763A7" w:rsidRDefault="000763A7" w:rsidP="000763A7">
      <w:pPr>
        <w:ind w:left="0" w:firstLine="0"/>
      </w:pPr>
      <w:r w:rsidRPr="000763A7">
        <w:t>labels = ["Small (&lt;1000)", "Medium (1000-2000)", "Large (2000-5000)"]</w:t>
      </w:r>
    </w:p>
    <w:p w14:paraId="32885599" w14:textId="77777777" w:rsidR="000763A7" w:rsidRPr="000763A7" w:rsidRDefault="000763A7" w:rsidP="000763A7">
      <w:pPr>
        <w:ind w:left="0" w:firstLine="0"/>
      </w:pPr>
      <w:r w:rsidRPr="000763A7">
        <w:t>Use pd.cut on the "Total Students" column of the per_school_summary DataFrame.</w:t>
      </w:r>
    </w:p>
    <w:p w14:paraId="3348976A" w14:textId="77777777" w:rsidR="000763A7" w:rsidRPr="000763A7" w:rsidRDefault="000763A7" w:rsidP="000763A7">
      <w:pPr>
        <w:ind w:left="0" w:firstLine="0"/>
      </w:pPr>
      <w:r w:rsidRPr="000763A7">
        <w:t>Create a DataFrame called size_summary that breaks down school performance based on school size (small, medium, or large).</w:t>
      </w:r>
    </w:p>
    <w:p w14:paraId="02E58644" w14:textId="77777777" w:rsidR="000763A7" w:rsidRPr="000763A7" w:rsidRDefault="000763A7" w:rsidP="000763A7">
      <w:pPr>
        <w:ind w:left="0" w:firstLine="0"/>
        <w:rPr>
          <w:b/>
          <w:bCs/>
        </w:rPr>
      </w:pPr>
      <w:r w:rsidRPr="000763A7">
        <w:rPr>
          <w:b/>
          <w:bCs/>
        </w:rPr>
        <w:lastRenderedPageBreak/>
        <w:t>Scores by School Type</w:t>
      </w:r>
    </w:p>
    <w:p w14:paraId="3A5CA07E" w14:textId="77777777" w:rsidR="000763A7" w:rsidRPr="000763A7" w:rsidRDefault="000763A7" w:rsidP="000763A7">
      <w:pPr>
        <w:ind w:left="0" w:firstLine="0"/>
      </w:pPr>
      <w:r w:rsidRPr="000763A7">
        <w:t>Use the per_school_summary DataFrame from the previous step to create a new DataFrame called type_summary.</w:t>
      </w:r>
    </w:p>
    <w:p w14:paraId="0E85C7B0" w14:textId="77777777" w:rsidR="000763A7" w:rsidRPr="000763A7" w:rsidRDefault="000763A7" w:rsidP="000763A7">
      <w:pPr>
        <w:ind w:left="0" w:firstLine="0"/>
      </w:pPr>
      <w:r w:rsidRPr="000763A7">
        <w:t>This new DataFrame should show school performance based on the "School Type".</w:t>
      </w:r>
    </w:p>
    <w:p w14:paraId="3D4A611C" w14:textId="77777777" w:rsidR="000763A7" w:rsidRPr="000763A7" w:rsidRDefault="000763A7" w:rsidP="000763A7">
      <w:pPr>
        <w:ind w:left="0" w:firstLine="0"/>
        <w:rPr>
          <w:b/>
          <w:bCs/>
        </w:rPr>
      </w:pPr>
      <w:r w:rsidRPr="000763A7">
        <w:rPr>
          <w:b/>
          <w:bCs/>
        </w:rPr>
        <w:t>Requirements</w:t>
      </w:r>
    </w:p>
    <w:p w14:paraId="697C5586" w14:textId="77777777" w:rsidR="000763A7" w:rsidRPr="000763A7" w:rsidRDefault="000763A7" w:rsidP="000763A7">
      <w:pPr>
        <w:ind w:left="0" w:firstLine="0"/>
        <w:rPr>
          <w:b/>
          <w:bCs/>
        </w:rPr>
      </w:pPr>
      <w:r w:rsidRPr="000763A7">
        <w:rPr>
          <w:b/>
          <w:bCs/>
        </w:rPr>
        <w:t>Local Government Area Summary (20 points)</w:t>
      </w:r>
    </w:p>
    <w:p w14:paraId="61E9D42A" w14:textId="77777777" w:rsidR="000763A7" w:rsidRPr="000763A7" w:rsidRDefault="000763A7" w:rsidP="000763A7">
      <w:pPr>
        <w:numPr>
          <w:ilvl w:val="0"/>
          <w:numId w:val="13"/>
        </w:numPr>
      </w:pPr>
      <w:r w:rsidRPr="000763A7">
        <w:t>Calculate the total number of unique schools (2 points)</w:t>
      </w:r>
    </w:p>
    <w:p w14:paraId="627D2AF8" w14:textId="77777777" w:rsidR="000763A7" w:rsidRPr="000763A7" w:rsidRDefault="000763A7" w:rsidP="000763A7">
      <w:pPr>
        <w:numPr>
          <w:ilvl w:val="0"/>
          <w:numId w:val="13"/>
        </w:numPr>
      </w:pPr>
      <w:r w:rsidRPr="000763A7">
        <w:t>Calculate the total number of students (2 points)</w:t>
      </w:r>
    </w:p>
    <w:p w14:paraId="76E65285" w14:textId="77777777" w:rsidR="000763A7" w:rsidRPr="000763A7" w:rsidRDefault="000763A7" w:rsidP="000763A7">
      <w:pPr>
        <w:numPr>
          <w:ilvl w:val="0"/>
          <w:numId w:val="13"/>
        </w:numPr>
      </w:pPr>
      <w:r w:rsidRPr="000763A7">
        <w:t>Calculate the total budget (2 points)</w:t>
      </w:r>
    </w:p>
    <w:p w14:paraId="7CF89DC4" w14:textId="77777777" w:rsidR="000763A7" w:rsidRPr="000763A7" w:rsidRDefault="000763A7" w:rsidP="000763A7">
      <w:pPr>
        <w:numPr>
          <w:ilvl w:val="0"/>
          <w:numId w:val="13"/>
        </w:numPr>
      </w:pPr>
      <w:r w:rsidRPr="000763A7">
        <w:t>Calculate the average (mean) maths score (2 points)</w:t>
      </w:r>
    </w:p>
    <w:p w14:paraId="68C9664E" w14:textId="77777777" w:rsidR="000763A7" w:rsidRPr="000763A7" w:rsidRDefault="000763A7" w:rsidP="000763A7">
      <w:pPr>
        <w:numPr>
          <w:ilvl w:val="0"/>
          <w:numId w:val="13"/>
        </w:numPr>
      </w:pPr>
      <w:r w:rsidRPr="000763A7">
        <w:t>Calculate the average (mean) reading score (2 points)</w:t>
      </w:r>
    </w:p>
    <w:p w14:paraId="1166B327" w14:textId="77777777" w:rsidR="000763A7" w:rsidRPr="000763A7" w:rsidRDefault="000763A7" w:rsidP="000763A7">
      <w:pPr>
        <w:numPr>
          <w:ilvl w:val="0"/>
          <w:numId w:val="13"/>
        </w:numPr>
      </w:pPr>
      <w:r w:rsidRPr="000763A7">
        <w:t>Use the code provided to calculate the percentage of students who passed maths (2 points)</w:t>
      </w:r>
    </w:p>
    <w:p w14:paraId="2BF39977" w14:textId="77777777" w:rsidR="000763A7" w:rsidRPr="000763A7" w:rsidRDefault="000763A7" w:rsidP="000763A7">
      <w:pPr>
        <w:numPr>
          <w:ilvl w:val="0"/>
          <w:numId w:val="13"/>
        </w:numPr>
      </w:pPr>
      <w:r w:rsidRPr="000763A7">
        <w:t>Calculate the percentage of students who passed reading (2 points)</w:t>
      </w:r>
    </w:p>
    <w:p w14:paraId="3B5329D8" w14:textId="77777777" w:rsidR="000763A7" w:rsidRPr="000763A7" w:rsidRDefault="000763A7" w:rsidP="000763A7">
      <w:pPr>
        <w:numPr>
          <w:ilvl w:val="0"/>
          <w:numId w:val="13"/>
        </w:numPr>
      </w:pPr>
      <w:r w:rsidRPr="000763A7">
        <w:t>Use the code provided to calculate the percentage of students that passed both maths and reading (2 points)</w:t>
      </w:r>
    </w:p>
    <w:p w14:paraId="0079257B" w14:textId="77777777" w:rsidR="000763A7" w:rsidRPr="000763A7" w:rsidRDefault="000763A7" w:rsidP="000763A7">
      <w:pPr>
        <w:numPr>
          <w:ilvl w:val="0"/>
          <w:numId w:val="13"/>
        </w:numPr>
      </w:pPr>
      <w:r w:rsidRPr="000763A7">
        <w:t>Create a new DataFrame for the above calculations called area_summary (4 points)</w:t>
      </w:r>
    </w:p>
    <w:p w14:paraId="429F8346" w14:textId="77777777" w:rsidR="000763A7" w:rsidRPr="000763A7" w:rsidRDefault="000763A7" w:rsidP="000763A7">
      <w:pPr>
        <w:ind w:left="0" w:firstLine="0"/>
        <w:rPr>
          <w:b/>
          <w:bCs/>
        </w:rPr>
      </w:pPr>
      <w:r w:rsidRPr="000763A7">
        <w:rPr>
          <w:b/>
          <w:bCs/>
        </w:rPr>
        <w:t>School Summary (20 points)</w:t>
      </w:r>
    </w:p>
    <w:p w14:paraId="7C7BF8FB" w14:textId="77777777" w:rsidR="000763A7" w:rsidRPr="000763A7" w:rsidRDefault="000763A7" w:rsidP="000763A7">
      <w:pPr>
        <w:numPr>
          <w:ilvl w:val="0"/>
          <w:numId w:val="14"/>
        </w:numPr>
      </w:pPr>
      <w:r w:rsidRPr="000763A7">
        <w:t>Use the code provided to select the school type (2 points)</w:t>
      </w:r>
    </w:p>
    <w:p w14:paraId="3B0BB7B6" w14:textId="77777777" w:rsidR="000763A7" w:rsidRPr="000763A7" w:rsidRDefault="000763A7" w:rsidP="000763A7">
      <w:pPr>
        <w:numPr>
          <w:ilvl w:val="0"/>
          <w:numId w:val="14"/>
        </w:numPr>
      </w:pPr>
      <w:r w:rsidRPr="000763A7">
        <w:t>Calculate the total student count (2 points)</w:t>
      </w:r>
    </w:p>
    <w:p w14:paraId="4B9384C7" w14:textId="77777777" w:rsidR="000763A7" w:rsidRPr="000763A7" w:rsidRDefault="000763A7" w:rsidP="000763A7">
      <w:pPr>
        <w:numPr>
          <w:ilvl w:val="0"/>
          <w:numId w:val="14"/>
        </w:numPr>
      </w:pPr>
      <w:r w:rsidRPr="000763A7">
        <w:lastRenderedPageBreak/>
        <w:t>Use the code provided to calculate the per capita spending (2 points)</w:t>
      </w:r>
    </w:p>
    <w:p w14:paraId="7559A0F4" w14:textId="77777777" w:rsidR="000763A7" w:rsidRPr="000763A7" w:rsidRDefault="000763A7" w:rsidP="000763A7">
      <w:pPr>
        <w:numPr>
          <w:ilvl w:val="0"/>
          <w:numId w:val="14"/>
        </w:numPr>
      </w:pPr>
      <w:r w:rsidRPr="000763A7">
        <w:t>Calculate the average test scores (2 points)</w:t>
      </w:r>
    </w:p>
    <w:p w14:paraId="0A80A89B" w14:textId="77777777" w:rsidR="000763A7" w:rsidRPr="000763A7" w:rsidRDefault="000763A7" w:rsidP="000763A7">
      <w:pPr>
        <w:numPr>
          <w:ilvl w:val="0"/>
          <w:numId w:val="14"/>
        </w:numPr>
      </w:pPr>
      <w:r w:rsidRPr="000763A7">
        <w:t>Calculate the number of schools with maths scores of 50 or higher (2 points)</w:t>
      </w:r>
    </w:p>
    <w:p w14:paraId="04D0EE72" w14:textId="77777777" w:rsidR="000763A7" w:rsidRPr="000763A7" w:rsidRDefault="000763A7" w:rsidP="000763A7">
      <w:pPr>
        <w:numPr>
          <w:ilvl w:val="0"/>
          <w:numId w:val="14"/>
        </w:numPr>
      </w:pPr>
      <w:r w:rsidRPr="000763A7">
        <w:t>Calculate the number of schools with reading scores of 50 or higher (2 points)</w:t>
      </w:r>
    </w:p>
    <w:p w14:paraId="5E583E5D" w14:textId="77777777" w:rsidR="000763A7" w:rsidRPr="000763A7" w:rsidRDefault="000763A7" w:rsidP="000763A7">
      <w:pPr>
        <w:numPr>
          <w:ilvl w:val="0"/>
          <w:numId w:val="14"/>
        </w:numPr>
      </w:pPr>
      <w:r w:rsidRPr="000763A7">
        <w:t>Use the provided code to calculate the schools that passed both maths and reading with scores of 50 or higher (2 points)</w:t>
      </w:r>
    </w:p>
    <w:p w14:paraId="7A5D6367" w14:textId="77777777" w:rsidR="000763A7" w:rsidRPr="000763A7" w:rsidRDefault="000763A7" w:rsidP="000763A7">
      <w:pPr>
        <w:numPr>
          <w:ilvl w:val="0"/>
          <w:numId w:val="14"/>
        </w:numPr>
      </w:pPr>
      <w:r w:rsidRPr="000763A7">
        <w:t>Use the provided code to calculate the passing rates (2 points)</w:t>
      </w:r>
    </w:p>
    <w:p w14:paraId="6BBB5CA7" w14:textId="77777777" w:rsidR="000763A7" w:rsidRPr="000763A7" w:rsidRDefault="000763A7" w:rsidP="000763A7">
      <w:pPr>
        <w:numPr>
          <w:ilvl w:val="0"/>
          <w:numId w:val="14"/>
        </w:numPr>
      </w:pPr>
      <w:r w:rsidRPr="000763A7">
        <w:t>Create a new DataFrame for the above calculations called per_school_summary (4 points)</w:t>
      </w:r>
    </w:p>
    <w:p w14:paraId="0DDE64CA" w14:textId="77777777" w:rsidR="000763A7" w:rsidRPr="000763A7" w:rsidRDefault="000763A7" w:rsidP="000763A7">
      <w:pPr>
        <w:ind w:left="0" w:firstLine="0"/>
        <w:rPr>
          <w:b/>
          <w:bCs/>
        </w:rPr>
      </w:pPr>
      <w:r w:rsidRPr="000763A7">
        <w:rPr>
          <w:b/>
          <w:bCs/>
        </w:rPr>
        <w:t>Highest-Performing Schools by Percentage of Overall Passing (5 points)</w:t>
      </w:r>
    </w:p>
    <w:p w14:paraId="27CD3F13" w14:textId="77777777" w:rsidR="000763A7" w:rsidRPr="000763A7" w:rsidRDefault="000763A7" w:rsidP="000763A7">
      <w:pPr>
        <w:numPr>
          <w:ilvl w:val="0"/>
          <w:numId w:val="15"/>
        </w:numPr>
      </w:pPr>
      <w:r w:rsidRPr="000763A7">
        <w:t>Sort the schools in the per_school_summary DataFrame by % Overall Passing in descending order (2 points)</w:t>
      </w:r>
    </w:p>
    <w:p w14:paraId="07F97D65" w14:textId="77777777" w:rsidR="000763A7" w:rsidRPr="000763A7" w:rsidRDefault="000763A7" w:rsidP="000763A7">
      <w:pPr>
        <w:numPr>
          <w:ilvl w:val="0"/>
          <w:numId w:val="15"/>
        </w:numPr>
      </w:pPr>
      <w:r w:rsidRPr="000763A7">
        <w:t>Save the results to a DataFrame called top_schools (2 points)</w:t>
      </w:r>
    </w:p>
    <w:p w14:paraId="094C35BB" w14:textId="77777777" w:rsidR="000763A7" w:rsidRPr="000763A7" w:rsidRDefault="000763A7" w:rsidP="000763A7">
      <w:pPr>
        <w:numPr>
          <w:ilvl w:val="0"/>
          <w:numId w:val="15"/>
        </w:numPr>
      </w:pPr>
      <w:r w:rsidRPr="000763A7">
        <w:t>Display the first 5 rows (1 point)</w:t>
      </w:r>
    </w:p>
    <w:p w14:paraId="4BB5F696" w14:textId="77777777" w:rsidR="000763A7" w:rsidRPr="000763A7" w:rsidRDefault="000763A7" w:rsidP="000763A7">
      <w:pPr>
        <w:ind w:left="0" w:firstLine="0"/>
        <w:rPr>
          <w:b/>
          <w:bCs/>
        </w:rPr>
      </w:pPr>
      <w:r w:rsidRPr="000763A7">
        <w:rPr>
          <w:b/>
          <w:bCs/>
        </w:rPr>
        <w:t>Lowest-Performing Schools by Percentage of Overall Passing (5 points)</w:t>
      </w:r>
    </w:p>
    <w:p w14:paraId="1EC1C66A" w14:textId="77777777" w:rsidR="000763A7" w:rsidRPr="000763A7" w:rsidRDefault="000763A7" w:rsidP="000763A7">
      <w:pPr>
        <w:numPr>
          <w:ilvl w:val="0"/>
          <w:numId w:val="16"/>
        </w:numPr>
      </w:pPr>
      <w:r w:rsidRPr="000763A7">
        <w:t>Sort the schools in the per_school_summary DataFrame by % Overall Passing in ascending order (2 points)</w:t>
      </w:r>
    </w:p>
    <w:p w14:paraId="0AE595E5" w14:textId="77777777" w:rsidR="000763A7" w:rsidRPr="000763A7" w:rsidRDefault="000763A7" w:rsidP="000763A7">
      <w:pPr>
        <w:numPr>
          <w:ilvl w:val="0"/>
          <w:numId w:val="16"/>
        </w:numPr>
      </w:pPr>
      <w:r w:rsidRPr="000763A7">
        <w:t>Save the results to a DataFrame called bottom_schools (2 points)</w:t>
      </w:r>
    </w:p>
    <w:p w14:paraId="24B42D50" w14:textId="77777777" w:rsidR="000763A7" w:rsidRPr="000763A7" w:rsidRDefault="000763A7" w:rsidP="000763A7">
      <w:pPr>
        <w:numPr>
          <w:ilvl w:val="0"/>
          <w:numId w:val="16"/>
        </w:numPr>
      </w:pPr>
      <w:r w:rsidRPr="000763A7">
        <w:lastRenderedPageBreak/>
        <w:t>Display the first 5 rows (1 point)</w:t>
      </w:r>
    </w:p>
    <w:p w14:paraId="2F3B159A" w14:textId="77777777" w:rsidR="000763A7" w:rsidRPr="000763A7" w:rsidRDefault="000763A7" w:rsidP="000763A7">
      <w:pPr>
        <w:ind w:left="0" w:firstLine="0"/>
        <w:rPr>
          <w:b/>
          <w:bCs/>
        </w:rPr>
      </w:pPr>
      <w:r w:rsidRPr="000763A7">
        <w:rPr>
          <w:b/>
          <w:bCs/>
        </w:rPr>
        <w:t>Maths Scores by Year (10 points)</w:t>
      </w:r>
    </w:p>
    <w:p w14:paraId="08B88FFD" w14:textId="77777777" w:rsidR="000763A7" w:rsidRPr="000763A7" w:rsidRDefault="000763A7" w:rsidP="000763A7">
      <w:pPr>
        <w:numPr>
          <w:ilvl w:val="0"/>
          <w:numId w:val="17"/>
        </w:numPr>
      </w:pPr>
      <w:r w:rsidRPr="000763A7">
        <w:t>Use the code provided to separate the data by year (1 points)</w:t>
      </w:r>
    </w:p>
    <w:p w14:paraId="2B7884A0" w14:textId="77777777" w:rsidR="000763A7" w:rsidRPr="000763A7" w:rsidRDefault="000763A7" w:rsidP="000763A7">
      <w:pPr>
        <w:numPr>
          <w:ilvl w:val="0"/>
          <w:numId w:val="17"/>
        </w:numPr>
      </w:pPr>
      <w:r w:rsidRPr="000763A7">
        <w:t>Group by "school_name" and take the mean of each (4 points)</w:t>
      </w:r>
    </w:p>
    <w:p w14:paraId="4984ABF1" w14:textId="77777777" w:rsidR="000763A7" w:rsidRPr="000763A7" w:rsidRDefault="000763A7" w:rsidP="000763A7">
      <w:pPr>
        <w:numPr>
          <w:ilvl w:val="0"/>
          <w:numId w:val="17"/>
        </w:numPr>
      </w:pPr>
      <w:r w:rsidRPr="000763A7">
        <w:t>Use the code to select only the maths_score (1 points)</w:t>
      </w:r>
    </w:p>
    <w:p w14:paraId="01C510C6" w14:textId="77777777" w:rsidR="000763A7" w:rsidRPr="000763A7" w:rsidRDefault="000763A7" w:rsidP="000763A7">
      <w:pPr>
        <w:numPr>
          <w:ilvl w:val="0"/>
          <w:numId w:val="17"/>
        </w:numPr>
      </w:pPr>
      <w:r w:rsidRPr="000763A7">
        <w:t>Combine each of the scores above into single DataFrame called maths_scores_by_year (4 points)</w:t>
      </w:r>
    </w:p>
    <w:p w14:paraId="002135B4" w14:textId="77777777" w:rsidR="000763A7" w:rsidRPr="000763A7" w:rsidRDefault="000763A7" w:rsidP="000763A7">
      <w:pPr>
        <w:ind w:left="0" w:firstLine="0"/>
        <w:rPr>
          <w:b/>
          <w:bCs/>
        </w:rPr>
      </w:pPr>
      <w:r w:rsidRPr="000763A7">
        <w:rPr>
          <w:b/>
          <w:bCs/>
        </w:rPr>
        <w:t>Reading Scores by Year (10 points)</w:t>
      </w:r>
    </w:p>
    <w:p w14:paraId="1515EF98" w14:textId="77777777" w:rsidR="000763A7" w:rsidRPr="000763A7" w:rsidRDefault="000763A7" w:rsidP="000763A7">
      <w:pPr>
        <w:numPr>
          <w:ilvl w:val="0"/>
          <w:numId w:val="18"/>
        </w:numPr>
      </w:pPr>
      <w:r w:rsidRPr="000763A7">
        <w:t>Use the code provided to separate the data by year (1 points)</w:t>
      </w:r>
    </w:p>
    <w:p w14:paraId="05956359" w14:textId="77777777" w:rsidR="000763A7" w:rsidRPr="000763A7" w:rsidRDefault="000763A7" w:rsidP="000763A7">
      <w:pPr>
        <w:numPr>
          <w:ilvl w:val="0"/>
          <w:numId w:val="18"/>
        </w:numPr>
      </w:pPr>
      <w:r w:rsidRPr="000763A7">
        <w:t>Group by "school_name" and take the mean of each (4 points)</w:t>
      </w:r>
    </w:p>
    <w:p w14:paraId="4F10FB56" w14:textId="77777777" w:rsidR="000763A7" w:rsidRPr="000763A7" w:rsidRDefault="000763A7" w:rsidP="000763A7">
      <w:pPr>
        <w:numPr>
          <w:ilvl w:val="0"/>
          <w:numId w:val="18"/>
        </w:numPr>
      </w:pPr>
      <w:r w:rsidRPr="000763A7">
        <w:t>Use the code to select only the reading_score (1 points)</w:t>
      </w:r>
    </w:p>
    <w:p w14:paraId="59870050" w14:textId="77777777" w:rsidR="000763A7" w:rsidRPr="000763A7" w:rsidRDefault="000763A7" w:rsidP="000763A7">
      <w:pPr>
        <w:numPr>
          <w:ilvl w:val="0"/>
          <w:numId w:val="18"/>
        </w:numPr>
      </w:pPr>
      <w:r w:rsidRPr="000763A7">
        <w:t>Combine each of the scores above into single DataFrame called reading_scores_by_year (4 points)</w:t>
      </w:r>
    </w:p>
    <w:p w14:paraId="2B23D062" w14:textId="77777777" w:rsidR="000763A7" w:rsidRPr="000763A7" w:rsidRDefault="000763A7" w:rsidP="000763A7">
      <w:pPr>
        <w:ind w:left="0" w:firstLine="0"/>
        <w:rPr>
          <w:b/>
          <w:bCs/>
        </w:rPr>
      </w:pPr>
      <w:r w:rsidRPr="000763A7">
        <w:rPr>
          <w:b/>
          <w:bCs/>
        </w:rPr>
        <w:t>Scores by School Spending (5 points)</w:t>
      </w:r>
    </w:p>
    <w:p w14:paraId="17FE18D8" w14:textId="77777777" w:rsidR="000763A7" w:rsidRPr="000763A7" w:rsidRDefault="000763A7" w:rsidP="000763A7">
      <w:pPr>
        <w:numPr>
          <w:ilvl w:val="0"/>
          <w:numId w:val="19"/>
        </w:numPr>
      </w:pPr>
      <w:r w:rsidRPr="000763A7">
        <w:t>Use pd.cut with the provided code to bin the data by the spending ranges (2 points)</w:t>
      </w:r>
    </w:p>
    <w:p w14:paraId="0A0BD6C3" w14:textId="77777777" w:rsidR="000763A7" w:rsidRPr="000763A7" w:rsidRDefault="000763A7" w:rsidP="000763A7">
      <w:pPr>
        <w:numPr>
          <w:ilvl w:val="0"/>
          <w:numId w:val="19"/>
        </w:numPr>
      </w:pPr>
      <w:r w:rsidRPr="000763A7">
        <w:t>Use the code provided to calculate the averages (1 points)</w:t>
      </w:r>
    </w:p>
    <w:p w14:paraId="033AA47A" w14:textId="77777777" w:rsidR="000763A7" w:rsidRPr="000763A7" w:rsidRDefault="000763A7" w:rsidP="000763A7">
      <w:pPr>
        <w:numPr>
          <w:ilvl w:val="0"/>
          <w:numId w:val="19"/>
        </w:numPr>
      </w:pPr>
      <w:r w:rsidRPr="000763A7">
        <w:t>Create the spending_summary DataFrame using the binned and averaged spending data (2 points)</w:t>
      </w:r>
    </w:p>
    <w:p w14:paraId="7BC4812F" w14:textId="77777777" w:rsidR="000763A7" w:rsidRPr="000763A7" w:rsidRDefault="000763A7" w:rsidP="000763A7">
      <w:pPr>
        <w:ind w:left="0" w:firstLine="0"/>
        <w:rPr>
          <w:b/>
          <w:bCs/>
        </w:rPr>
      </w:pPr>
      <w:r w:rsidRPr="000763A7">
        <w:rPr>
          <w:b/>
          <w:bCs/>
        </w:rPr>
        <w:t>Scores by School Size (5 points)</w:t>
      </w:r>
    </w:p>
    <w:p w14:paraId="3C9CD001" w14:textId="77777777" w:rsidR="000763A7" w:rsidRPr="000763A7" w:rsidRDefault="000763A7" w:rsidP="000763A7">
      <w:pPr>
        <w:numPr>
          <w:ilvl w:val="0"/>
          <w:numId w:val="20"/>
        </w:numPr>
      </w:pPr>
      <w:r w:rsidRPr="000763A7">
        <w:lastRenderedPageBreak/>
        <w:t>Use pd.cut with the provided code to bin the data by the school sizes (2 points)</w:t>
      </w:r>
    </w:p>
    <w:p w14:paraId="66E47E5E" w14:textId="77777777" w:rsidR="000763A7" w:rsidRPr="000763A7" w:rsidRDefault="000763A7" w:rsidP="000763A7">
      <w:pPr>
        <w:numPr>
          <w:ilvl w:val="0"/>
          <w:numId w:val="20"/>
        </w:numPr>
      </w:pPr>
      <w:r w:rsidRPr="000763A7">
        <w:t>Use the code provided to calculate the averages (1 points)</w:t>
      </w:r>
    </w:p>
    <w:p w14:paraId="66D0CB57" w14:textId="77777777" w:rsidR="000763A7" w:rsidRPr="000763A7" w:rsidRDefault="000763A7" w:rsidP="000763A7">
      <w:pPr>
        <w:numPr>
          <w:ilvl w:val="0"/>
          <w:numId w:val="20"/>
        </w:numPr>
      </w:pPr>
      <w:r w:rsidRPr="000763A7">
        <w:t>Create the size_summary DataFrame using the binned and averaged size data (2 points)</w:t>
      </w:r>
    </w:p>
    <w:p w14:paraId="7315B7B9" w14:textId="77777777" w:rsidR="000763A7" w:rsidRPr="000763A7" w:rsidRDefault="000763A7" w:rsidP="000763A7">
      <w:pPr>
        <w:ind w:left="0" w:firstLine="0"/>
        <w:rPr>
          <w:b/>
          <w:bCs/>
        </w:rPr>
      </w:pPr>
      <w:r w:rsidRPr="000763A7">
        <w:rPr>
          <w:b/>
          <w:bCs/>
        </w:rPr>
        <w:t>Scores by School Type (5 points)</w:t>
      </w:r>
    </w:p>
    <w:p w14:paraId="23361C5C" w14:textId="77777777" w:rsidR="000763A7" w:rsidRPr="000763A7" w:rsidRDefault="000763A7" w:rsidP="000763A7">
      <w:pPr>
        <w:numPr>
          <w:ilvl w:val="0"/>
          <w:numId w:val="21"/>
        </w:numPr>
      </w:pPr>
      <w:r w:rsidRPr="000763A7">
        <w:t>Group the per_school_summary DataFrame by "School Type" and average the results (2 points)</w:t>
      </w:r>
    </w:p>
    <w:p w14:paraId="6DEABB7A" w14:textId="77777777" w:rsidR="000763A7" w:rsidRPr="000763A7" w:rsidRDefault="000763A7" w:rsidP="000763A7">
      <w:pPr>
        <w:numPr>
          <w:ilvl w:val="0"/>
          <w:numId w:val="21"/>
        </w:numPr>
      </w:pPr>
      <w:r w:rsidRPr="000763A7">
        <w:t>Use the code provided to select the new column data (1 point)</w:t>
      </w:r>
    </w:p>
    <w:p w14:paraId="61273127" w14:textId="77777777" w:rsidR="000763A7" w:rsidRPr="000763A7" w:rsidRDefault="000763A7" w:rsidP="000763A7">
      <w:pPr>
        <w:numPr>
          <w:ilvl w:val="0"/>
          <w:numId w:val="21"/>
        </w:numPr>
      </w:pPr>
      <w:r w:rsidRPr="000763A7">
        <w:t>Create a new DataFrame called type_summary that uses the new column data (2 points)</w:t>
      </w:r>
    </w:p>
    <w:p w14:paraId="37958C7F" w14:textId="77777777" w:rsidR="000763A7" w:rsidRPr="000763A7" w:rsidRDefault="000763A7" w:rsidP="000763A7">
      <w:pPr>
        <w:ind w:left="0" w:firstLine="0"/>
        <w:rPr>
          <w:b/>
          <w:bCs/>
        </w:rPr>
      </w:pPr>
      <w:r w:rsidRPr="000763A7">
        <w:rPr>
          <w:b/>
          <w:bCs/>
        </w:rPr>
        <w:t>Written Report (15 points)</w:t>
      </w:r>
    </w:p>
    <w:p w14:paraId="7F3BAA1E" w14:textId="77777777" w:rsidR="000763A7" w:rsidRPr="000763A7" w:rsidRDefault="000763A7" w:rsidP="000763A7">
      <w:pPr>
        <w:ind w:left="0" w:firstLine="0"/>
      </w:pPr>
      <w:r w:rsidRPr="000763A7">
        <w:t>To receive all points, the written report presents a cohesive written analysis that:</w:t>
      </w:r>
    </w:p>
    <w:p w14:paraId="2EFA33C4" w14:textId="77777777" w:rsidR="000763A7" w:rsidRPr="000763A7" w:rsidRDefault="000763A7" w:rsidP="000763A7">
      <w:pPr>
        <w:numPr>
          <w:ilvl w:val="0"/>
          <w:numId w:val="22"/>
        </w:numPr>
      </w:pPr>
      <w:r w:rsidRPr="000763A7">
        <w:t>Summarises the analysis (5 points)</w:t>
      </w:r>
    </w:p>
    <w:p w14:paraId="4FA0AB36" w14:textId="77777777" w:rsidR="000763A7" w:rsidRPr="000763A7" w:rsidRDefault="000763A7" w:rsidP="000763A7">
      <w:pPr>
        <w:numPr>
          <w:ilvl w:val="0"/>
          <w:numId w:val="22"/>
        </w:numPr>
      </w:pPr>
      <w:r w:rsidRPr="000763A7">
        <w:t>Draws two correct conclusions or comparisons from the calculations (10 points)</w:t>
      </w:r>
    </w:p>
    <w:p w14:paraId="61D51B9E" w14:textId="77777777" w:rsidR="000763A7" w:rsidRPr="000763A7" w:rsidRDefault="000763A7" w:rsidP="000763A7">
      <w:pPr>
        <w:ind w:left="0" w:firstLine="0"/>
        <w:rPr>
          <w:b/>
          <w:bCs/>
        </w:rPr>
      </w:pPr>
      <w:r w:rsidRPr="000763A7">
        <w:rPr>
          <w:b/>
          <w:bCs/>
        </w:rPr>
        <w:t>Grading</w:t>
      </w:r>
    </w:p>
    <w:p w14:paraId="479176E8" w14:textId="77777777" w:rsidR="000763A7" w:rsidRPr="000763A7" w:rsidRDefault="000763A7" w:rsidP="000763A7">
      <w:pPr>
        <w:ind w:left="0" w:firstLine="0"/>
      </w:pPr>
      <w:r w:rsidRPr="000763A7">
        <w:t>This assignment will be evaluated against the requirements and assigned a grade according to the following table:</w:t>
      </w:r>
    </w:p>
    <w:tbl>
      <w:tblPr>
        <w:tblW w:w="8775" w:type="dxa"/>
        <w:tblCellSpacing w:w="15" w:type="dxa"/>
        <w:tblCellMar>
          <w:top w:w="15" w:type="dxa"/>
          <w:left w:w="15" w:type="dxa"/>
          <w:bottom w:w="15" w:type="dxa"/>
          <w:right w:w="15" w:type="dxa"/>
        </w:tblCellMar>
        <w:tblLook w:val="04A0" w:firstRow="1" w:lastRow="0" w:firstColumn="1" w:lastColumn="0" w:noHBand="0" w:noVBand="1"/>
      </w:tblPr>
      <w:tblGrid>
        <w:gridCol w:w="4425"/>
        <w:gridCol w:w="4350"/>
      </w:tblGrid>
      <w:tr w:rsidR="000763A7" w:rsidRPr="000763A7" w14:paraId="55A32B32" w14:textId="77777777" w:rsidTr="000763A7">
        <w:trPr>
          <w:tblHeader/>
          <w:tblCellSpacing w:w="15" w:type="dxa"/>
        </w:trPr>
        <w:tc>
          <w:tcPr>
            <w:tcW w:w="0" w:type="auto"/>
            <w:shd w:val="clear" w:color="auto" w:fill="CBCBCB"/>
            <w:tcMar>
              <w:top w:w="150" w:type="dxa"/>
              <w:left w:w="150" w:type="dxa"/>
              <w:bottom w:w="150" w:type="dxa"/>
              <w:right w:w="150" w:type="dxa"/>
            </w:tcMar>
            <w:vAlign w:val="center"/>
            <w:hideMark/>
          </w:tcPr>
          <w:p w14:paraId="328B7B72" w14:textId="77777777" w:rsidR="000763A7" w:rsidRPr="000763A7" w:rsidRDefault="000763A7" w:rsidP="000763A7">
            <w:pPr>
              <w:ind w:left="0" w:firstLine="0"/>
              <w:rPr>
                <w:b/>
                <w:bCs/>
              </w:rPr>
            </w:pPr>
            <w:r w:rsidRPr="000763A7">
              <w:rPr>
                <w:b/>
                <w:bCs/>
              </w:rPr>
              <w:t>Grade</w:t>
            </w:r>
          </w:p>
        </w:tc>
        <w:tc>
          <w:tcPr>
            <w:tcW w:w="0" w:type="auto"/>
            <w:shd w:val="clear" w:color="auto" w:fill="CBCBCB"/>
            <w:tcMar>
              <w:top w:w="150" w:type="dxa"/>
              <w:left w:w="150" w:type="dxa"/>
              <w:bottom w:w="150" w:type="dxa"/>
              <w:right w:w="150" w:type="dxa"/>
            </w:tcMar>
            <w:vAlign w:val="center"/>
            <w:hideMark/>
          </w:tcPr>
          <w:p w14:paraId="2C0BA419" w14:textId="77777777" w:rsidR="000763A7" w:rsidRPr="000763A7" w:rsidRDefault="000763A7" w:rsidP="000763A7">
            <w:pPr>
              <w:ind w:left="0" w:firstLine="0"/>
              <w:rPr>
                <w:b/>
                <w:bCs/>
              </w:rPr>
            </w:pPr>
            <w:r w:rsidRPr="000763A7">
              <w:rPr>
                <w:b/>
                <w:bCs/>
              </w:rPr>
              <w:t>Points</w:t>
            </w:r>
          </w:p>
        </w:tc>
      </w:tr>
      <w:tr w:rsidR="000763A7" w:rsidRPr="000763A7" w14:paraId="481E47B2" w14:textId="77777777" w:rsidTr="000763A7">
        <w:trPr>
          <w:tblCellSpacing w:w="15" w:type="dxa"/>
        </w:trPr>
        <w:tc>
          <w:tcPr>
            <w:tcW w:w="0" w:type="auto"/>
            <w:shd w:val="clear" w:color="auto" w:fill="auto"/>
            <w:tcMar>
              <w:top w:w="150" w:type="dxa"/>
              <w:left w:w="150" w:type="dxa"/>
              <w:bottom w:w="150" w:type="dxa"/>
              <w:right w:w="150" w:type="dxa"/>
            </w:tcMar>
            <w:vAlign w:val="center"/>
            <w:hideMark/>
          </w:tcPr>
          <w:p w14:paraId="6FBD0E61" w14:textId="77777777" w:rsidR="000763A7" w:rsidRPr="000763A7" w:rsidRDefault="000763A7" w:rsidP="000763A7">
            <w:pPr>
              <w:ind w:left="0" w:firstLine="0"/>
            </w:pPr>
            <w:r w:rsidRPr="000763A7">
              <w:t>A (+/-)</w:t>
            </w:r>
          </w:p>
        </w:tc>
        <w:tc>
          <w:tcPr>
            <w:tcW w:w="0" w:type="auto"/>
            <w:shd w:val="clear" w:color="auto" w:fill="auto"/>
            <w:tcMar>
              <w:top w:w="150" w:type="dxa"/>
              <w:left w:w="150" w:type="dxa"/>
              <w:bottom w:w="150" w:type="dxa"/>
              <w:right w:w="150" w:type="dxa"/>
            </w:tcMar>
            <w:vAlign w:val="center"/>
            <w:hideMark/>
          </w:tcPr>
          <w:p w14:paraId="42DD8AB0" w14:textId="77777777" w:rsidR="000763A7" w:rsidRPr="000763A7" w:rsidRDefault="000763A7" w:rsidP="000763A7">
            <w:pPr>
              <w:ind w:left="0" w:firstLine="0"/>
            </w:pPr>
            <w:r w:rsidRPr="000763A7">
              <w:t>90+</w:t>
            </w:r>
          </w:p>
        </w:tc>
      </w:tr>
      <w:tr w:rsidR="000763A7" w:rsidRPr="000763A7" w14:paraId="7B998824" w14:textId="77777777" w:rsidTr="000763A7">
        <w:trPr>
          <w:tblCellSpacing w:w="15" w:type="dxa"/>
        </w:trPr>
        <w:tc>
          <w:tcPr>
            <w:tcW w:w="0" w:type="auto"/>
            <w:shd w:val="clear" w:color="auto" w:fill="auto"/>
            <w:tcMar>
              <w:top w:w="150" w:type="dxa"/>
              <w:left w:w="150" w:type="dxa"/>
              <w:bottom w:w="150" w:type="dxa"/>
              <w:right w:w="150" w:type="dxa"/>
            </w:tcMar>
            <w:vAlign w:val="center"/>
            <w:hideMark/>
          </w:tcPr>
          <w:p w14:paraId="4CB155A0" w14:textId="77777777" w:rsidR="000763A7" w:rsidRPr="000763A7" w:rsidRDefault="000763A7" w:rsidP="000763A7">
            <w:pPr>
              <w:ind w:left="0" w:firstLine="0"/>
            </w:pPr>
            <w:r w:rsidRPr="000763A7">
              <w:t>B (+/-)</w:t>
            </w:r>
          </w:p>
        </w:tc>
        <w:tc>
          <w:tcPr>
            <w:tcW w:w="0" w:type="auto"/>
            <w:shd w:val="clear" w:color="auto" w:fill="auto"/>
            <w:tcMar>
              <w:top w:w="150" w:type="dxa"/>
              <w:left w:w="150" w:type="dxa"/>
              <w:bottom w:w="150" w:type="dxa"/>
              <w:right w:w="150" w:type="dxa"/>
            </w:tcMar>
            <w:vAlign w:val="center"/>
            <w:hideMark/>
          </w:tcPr>
          <w:p w14:paraId="4A2EAC6C" w14:textId="77777777" w:rsidR="000763A7" w:rsidRPr="000763A7" w:rsidRDefault="000763A7" w:rsidP="000763A7">
            <w:pPr>
              <w:ind w:left="0" w:firstLine="0"/>
            </w:pPr>
            <w:r w:rsidRPr="000763A7">
              <w:t>80–89</w:t>
            </w:r>
          </w:p>
        </w:tc>
      </w:tr>
      <w:tr w:rsidR="000763A7" w:rsidRPr="000763A7" w14:paraId="4A086528" w14:textId="77777777" w:rsidTr="000763A7">
        <w:trPr>
          <w:tblCellSpacing w:w="15" w:type="dxa"/>
        </w:trPr>
        <w:tc>
          <w:tcPr>
            <w:tcW w:w="0" w:type="auto"/>
            <w:shd w:val="clear" w:color="auto" w:fill="auto"/>
            <w:tcMar>
              <w:top w:w="150" w:type="dxa"/>
              <w:left w:w="150" w:type="dxa"/>
              <w:bottom w:w="150" w:type="dxa"/>
              <w:right w:w="150" w:type="dxa"/>
            </w:tcMar>
            <w:vAlign w:val="center"/>
            <w:hideMark/>
          </w:tcPr>
          <w:p w14:paraId="4C08D645" w14:textId="77777777" w:rsidR="000763A7" w:rsidRPr="000763A7" w:rsidRDefault="000763A7" w:rsidP="000763A7">
            <w:pPr>
              <w:ind w:left="0" w:firstLine="0"/>
            </w:pPr>
            <w:r w:rsidRPr="000763A7">
              <w:t>C (+/-)</w:t>
            </w:r>
          </w:p>
        </w:tc>
        <w:tc>
          <w:tcPr>
            <w:tcW w:w="0" w:type="auto"/>
            <w:shd w:val="clear" w:color="auto" w:fill="auto"/>
            <w:tcMar>
              <w:top w:w="150" w:type="dxa"/>
              <w:left w:w="150" w:type="dxa"/>
              <w:bottom w:w="150" w:type="dxa"/>
              <w:right w:w="150" w:type="dxa"/>
            </w:tcMar>
            <w:vAlign w:val="center"/>
            <w:hideMark/>
          </w:tcPr>
          <w:p w14:paraId="0A110563" w14:textId="77777777" w:rsidR="000763A7" w:rsidRPr="000763A7" w:rsidRDefault="000763A7" w:rsidP="000763A7">
            <w:pPr>
              <w:ind w:left="0" w:firstLine="0"/>
            </w:pPr>
            <w:r w:rsidRPr="000763A7">
              <w:t>70–79</w:t>
            </w:r>
          </w:p>
        </w:tc>
      </w:tr>
      <w:tr w:rsidR="000763A7" w:rsidRPr="000763A7" w14:paraId="7DC314CD" w14:textId="77777777" w:rsidTr="000763A7">
        <w:trPr>
          <w:tblCellSpacing w:w="15" w:type="dxa"/>
        </w:trPr>
        <w:tc>
          <w:tcPr>
            <w:tcW w:w="0" w:type="auto"/>
            <w:shd w:val="clear" w:color="auto" w:fill="auto"/>
            <w:tcMar>
              <w:top w:w="150" w:type="dxa"/>
              <w:left w:w="150" w:type="dxa"/>
              <w:bottom w:w="150" w:type="dxa"/>
              <w:right w:w="150" w:type="dxa"/>
            </w:tcMar>
            <w:vAlign w:val="center"/>
            <w:hideMark/>
          </w:tcPr>
          <w:p w14:paraId="3F1D803B" w14:textId="77777777" w:rsidR="000763A7" w:rsidRPr="000763A7" w:rsidRDefault="000763A7" w:rsidP="000763A7">
            <w:pPr>
              <w:ind w:left="0" w:firstLine="0"/>
            </w:pPr>
            <w:r w:rsidRPr="000763A7">
              <w:t>D (+/-)</w:t>
            </w:r>
          </w:p>
        </w:tc>
        <w:tc>
          <w:tcPr>
            <w:tcW w:w="0" w:type="auto"/>
            <w:shd w:val="clear" w:color="auto" w:fill="auto"/>
            <w:tcMar>
              <w:top w:w="150" w:type="dxa"/>
              <w:left w:w="150" w:type="dxa"/>
              <w:bottom w:w="150" w:type="dxa"/>
              <w:right w:w="150" w:type="dxa"/>
            </w:tcMar>
            <w:vAlign w:val="center"/>
            <w:hideMark/>
          </w:tcPr>
          <w:p w14:paraId="69CD22F6" w14:textId="77777777" w:rsidR="000763A7" w:rsidRPr="000763A7" w:rsidRDefault="000763A7" w:rsidP="000763A7">
            <w:pPr>
              <w:ind w:left="0" w:firstLine="0"/>
            </w:pPr>
            <w:r w:rsidRPr="000763A7">
              <w:t>60–69</w:t>
            </w:r>
          </w:p>
        </w:tc>
      </w:tr>
      <w:tr w:rsidR="000763A7" w:rsidRPr="000763A7" w14:paraId="7971C31B" w14:textId="77777777" w:rsidTr="000763A7">
        <w:trPr>
          <w:tblCellSpacing w:w="15" w:type="dxa"/>
        </w:trPr>
        <w:tc>
          <w:tcPr>
            <w:tcW w:w="0" w:type="auto"/>
            <w:shd w:val="clear" w:color="auto" w:fill="auto"/>
            <w:tcMar>
              <w:top w:w="150" w:type="dxa"/>
              <w:left w:w="150" w:type="dxa"/>
              <w:bottom w:w="150" w:type="dxa"/>
              <w:right w:w="150" w:type="dxa"/>
            </w:tcMar>
            <w:vAlign w:val="center"/>
            <w:hideMark/>
          </w:tcPr>
          <w:p w14:paraId="4001E9B8" w14:textId="77777777" w:rsidR="000763A7" w:rsidRPr="000763A7" w:rsidRDefault="000763A7" w:rsidP="000763A7">
            <w:pPr>
              <w:ind w:left="0" w:firstLine="0"/>
            </w:pPr>
            <w:r w:rsidRPr="000763A7">
              <w:t>F (+/-)</w:t>
            </w:r>
          </w:p>
        </w:tc>
        <w:tc>
          <w:tcPr>
            <w:tcW w:w="0" w:type="auto"/>
            <w:shd w:val="clear" w:color="auto" w:fill="auto"/>
            <w:tcMar>
              <w:top w:w="150" w:type="dxa"/>
              <w:left w:w="150" w:type="dxa"/>
              <w:bottom w:w="150" w:type="dxa"/>
              <w:right w:w="150" w:type="dxa"/>
            </w:tcMar>
            <w:vAlign w:val="center"/>
            <w:hideMark/>
          </w:tcPr>
          <w:p w14:paraId="24700B64" w14:textId="77777777" w:rsidR="000763A7" w:rsidRPr="000763A7" w:rsidRDefault="000763A7" w:rsidP="000763A7">
            <w:pPr>
              <w:ind w:left="0" w:firstLine="0"/>
            </w:pPr>
            <w:r w:rsidRPr="000763A7">
              <w:t>&lt; 60</w:t>
            </w:r>
          </w:p>
        </w:tc>
      </w:tr>
    </w:tbl>
    <w:p w14:paraId="1C56E377" w14:textId="77777777" w:rsidR="000763A7" w:rsidRPr="000763A7" w:rsidRDefault="000763A7" w:rsidP="000763A7">
      <w:pPr>
        <w:ind w:left="0" w:firstLine="0"/>
        <w:rPr>
          <w:b/>
          <w:bCs/>
        </w:rPr>
      </w:pPr>
      <w:r w:rsidRPr="000763A7">
        <w:rPr>
          <w:b/>
          <w:bCs/>
        </w:rPr>
        <w:t>Submission</w:t>
      </w:r>
    </w:p>
    <w:p w14:paraId="4C60FB0F" w14:textId="77777777" w:rsidR="000763A7" w:rsidRPr="000763A7" w:rsidRDefault="000763A7" w:rsidP="000763A7">
      <w:pPr>
        <w:ind w:left="0" w:firstLine="0"/>
      </w:pPr>
      <w:r w:rsidRPr="000763A7">
        <w:lastRenderedPageBreak/>
        <w:t>To submit your Challenge assignment, click Submit, and then provide the URL of your GitHub repository for grading.</w:t>
      </w:r>
    </w:p>
    <w:p w14:paraId="3F8C5C72" w14:textId="77777777" w:rsidR="000763A7" w:rsidRPr="000763A7" w:rsidRDefault="000763A7" w:rsidP="000763A7">
      <w:pPr>
        <w:ind w:left="0" w:firstLine="0"/>
      </w:pPr>
      <w:r w:rsidRPr="000763A7">
        <w:rPr>
          <w:b/>
          <w:bCs/>
        </w:rPr>
        <w:t>NOTE</w:t>
      </w:r>
    </w:p>
    <w:p w14:paraId="06C34DC5" w14:textId="77777777" w:rsidR="000763A7" w:rsidRPr="000763A7" w:rsidRDefault="000763A7" w:rsidP="000763A7">
      <w:pPr>
        <w:ind w:left="0" w:firstLine="0"/>
      </w:pPr>
      <w:r w:rsidRPr="000763A7">
        <w:t>You are allowed to miss up to two Challenge assignments and still earn your certificate. If you complete all Challenge assignments, your lowest two grades will be dropped. If you wish to skip this assignment, click Next, and move on to the next module.</w:t>
      </w:r>
    </w:p>
    <w:p w14:paraId="0D8B3591" w14:textId="77777777" w:rsidR="000763A7" w:rsidRPr="000763A7" w:rsidRDefault="000763A7" w:rsidP="000763A7">
      <w:pPr>
        <w:ind w:left="0" w:firstLine="0"/>
      </w:pPr>
      <w:r w:rsidRPr="000763A7">
        <w:t>Comments are disabled for graded submissions in Bootcamp Spot. If you have questions about your feedback, please notify your instructional staff or your Student Success Advisor. If you would like to resubmit your work for an additional review, you can use the Resubmit Assignment button to upload new links. You may resubmit up to three times for a total of four submissions.</w:t>
      </w:r>
    </w:p>
    <w:p w14:paraId="3092BB97" w14:textId="77777777" w:rsidR="000763A7" w:rsidRPr="000763A7" w:rsidRDefault="000763A7" w:rsidP="000763A7">
      <w:pPr>
        <w:ind w:left="0" w:firstLine="0"/>
      </w:pPr>
      <w:r w:rsidRPr="000763A7">
        <w:rPr>
          <w:b/>
          <w:bCs/>
        </w:rPr>
        <w:t>IMPORTANT</w:t>
      </w:r>
    </w:p>
    <w:p w14:paraId="08336760" w14:textId="77777777" w:rsidR="000763A7" w:rsidRPr="000763A7" w:rsidRDefault="000763A7" w:rsidP="000763A7">
      <w:pPr>
        <w:ind w:left="0" w:firstLine="0"/>
      </w:pPr>
      <w:r w:rsidRPr="000763A7">
        <w:rPr>
          <w:b/>
          <w:bCs/>
        </w:rPr>
        <w:t>It is your responsibility to include a note in the README section of your repo specifying code source and its location within your repo</w:t>
      </w:r>
      <w:r w:rsidRPr="000763A7">
        <w:t>. This applies if you have worked with a peer on an assignment, used code in which you did not author or create sourced from a forum such as Stack Overflow, or you received code outside curriculum content from support staff such as an Instructor, TA, Tutor, or Learning Assistant. This will provide visibility to grading staff of your circumstance in order to avoid flagging your work as plagiarized.</w:t>
      </w:r>
    </w:p>
    <w:p w14:paraId="37118759" w14:textId="77777777" w:rsidR="000763A7" w:rsidRPr="000763A7" w:rsidRDefault="000763A7" w:rsidP="000763A7">
      <w:pPr>
        <w:ind w:left="0" w:firstLine="0"/>
      </w:pPr>
      <w:r w:rsidRPr="000763A7">
        <w:t>If you are struggling with a Challenge or any aspect of the curriculum, please remember that there are student support services available for you:</w:t>
      </w:r>
    </w:p>
    <w:p w14:paraId="36822106" w14:textId="77777777" w:rsidR="000763A7" w:rsidRPr="000763A7" w:rsidRDefault="000763A7" w:rsidP="000763A7">
      <w:pPr>
        <w:numPr>
          <w:ilvl w:val="0"/>
          <w:numId w:val="23"/>
        </w:numPr>
      </w:pPr>
      <w:r w:rsidRPr="000763A7">
        <w:t>Office hours facilitated by your TA(s)</w:t>
      </w:r>
    </w:p>
    <w:p w14:paraId="3939A5CB" w14:textId="77777777" w:rsidR="000763A7" w:rsidRPr="000763A7" w:rsidRDefault="00000000" w:rsidP="000763A7">
      <w:pPr>
        <w:numPr>
          <w:ilvl w:val="0"/>
          <w:numId w:val="23"/>
        </w:numPr>
      </w:pPr>
      <w:hyperlink r:id="rId6" w:tgtFrame="_blank" w:history="1">
        <w:r w:rsidR="000763A7" w:rsidRPr="000763A7">
          <w:rPr>
            <w:rStyle w:val="Hyperlink"/>
          </w:rPr>
          <w:t>Tutoring GuidelinesLinks to an external site.</w:t>
        </w:r>
      </w:hyperlink>
      <w:r w:rsidR="000763A7" w:rsidRPr="000763A7">
        <w:t> (schedule a session in the "Tutor Sessions" section of Bootcampspot)</w:t>
      </w:r>
    </w:p>
    <w:p w14:paraId="739A2294" w14:textId="77777777" w:rsidR="000763A7" w:rsidRPr="000763A7" w:rsidRDefault="000763A7" w:rsidP="000763A7">
      <w:pPr>
        <w:numPr>
          <w:ilvl w:val="0"/>
          <w:numId w:val="23"/>
        </w:numPr>
      </w:pPr>
      <w:r w:rsidRPr="000763A7">
        <w:t>Ask the class Slack channel/get peer support</w:t>
      </w:r>
    </w:p>
    <w:p w14:paraId="7B2D6CB1" w14:textId="77777777" w:rsidR="000763A7" w:rsidRPr="000763A7" w:rsidRDefault="000763A7" w:rsidP="000763A7">
      <w:pPr>
        <w:numPr>
          <w:ilvl w:val="0"/>
          <w:numId w:val="23"/>
        </w:numPr>
      </w:pPr>
      <w:r w:rsidRPr="000763A7">
        <w:t>AskBCS Learning Assistants</w:t>
      </w:r>
    </w:p>
    <w:p w14:paraId="18AFB5EB" w14:textId="77777777" w:rsidR="000763A7" w:rsidRPr="000763A7" w:rsidRDefault="000763A7" w:rsidP="000763A7">
      <w:pPr>
        <w:ind w:left="0" w:firstLine="0"/>
        <w:rPr>
          <w:b/>
          <w:bCs/>
        </w:rPr>
      </w:pPr>
      <w:r w:rsidRPr="000763A7">
        <w:rPr>
          <w:b/>
          <w:bCs/>
        </w:rPr>
        <w:t>References</w:t>
      </w:r>
    </w:p>
    <w:p w14:paraId="27E2B657" w14:textId="77777777" w:rsidR="000763A7" w:rsidRPr="000763A7" w:rsidRDefault="000763A7" w:rsidP="000763A7">
      <w:pPr>
        <w:ind w:left="0" w:firstLine="0"/>
      </w:pPr>
      <w:r w:rsidRPr="000763A7">
        <w:t>Data generated by </w:t>
      </w:r>
      <w:hyperlink r:id="rId7" w:tgtFrame="_blank" w:history="1">
        <w:r w:rsidRPr="000763A7">
          <w:rPr>
            <w:rStyle w:val="Hyperlink"/>
          </w:rPr>
          <w:t>Mockaroo, LLCLinks to an external site.</w:t>
        </w:r>
      </w:hyperlink>
      <w:r w:rsidRPr="000763A7">
        <w:t>, (2022). Realistic Data Generator. Data for this dataset was generated by edX Boot Camps LLC, and is intended for educational purposes only.</w:t>
      </w:r>
    </w:p>
    <w:p w14:paraId="3F79E366" w14:textId="77777777" w:rsidR="000763A7" w:rsidRPr="000763A7" w:rsidRDefault="00000000" w:rsidP="000763A7">
      <w:pPr>
        <w:ind w:left="0" w:firstLine="0"/>
      </w:pPr>
      <w:hyperlink r:id="rId8" w:history="1">
        <w:r w:rsidR="000763A7" w:rsidRPr="000763A7">
          <w:rPr>
            <w:rStyle w:val="Hyperlink"/>
          </w:rPr>
          <w:t>Previous</w:t>
        </w:r>
      </w:hyperlink>
      <w:hyperlink r:id="rId9" w:history="1">
        <w:r w:rsidR="000763A7" w:rsidRPr="000763A7">
          <w:rPr>
            <w:rStyle w:val="Hyperlink"/>
          </w:rPr>
          <w:t>Next</w:t>
        </w:r>
      </w:hyperlink>
    </w:p>
    <w:p w14:paraId="567FD319" w14:textId="77777777" w:rsidR="006C2BF9" w:rsidRPr="005761ED" w:rsidRDefault="006C2BF9" w:rsidP="005761ED">
      <w:pPr>
        <w:ind w:left="0" w:firstLine="0"/>
      </w:pPr>
    </w:p>
    <w:sectPr w:rsidR="006C2BF9" w:rsidRPr="005761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55A3F"/>
    <w:multiLevelType w:val="multilevel"/>
    <w:tmpl w:val="CA5A8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FA4F89"/>
    <w:multiLevelType w:val="multilevel"/>
    <w:tmpl w:val="09149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247A82"/>
    <w:multiLevelType w:val="multilevel"/>
    <w:tmpl w:val="19F08E32"/>
    <w:styleLink w:val="IndentStyle"/>
    <w:lvl w:ilvl="0">
      <w:start w:val="1"/>
      <w:numFmt w:val="bullet"/>
      <w:lvlText w:val=""/>
      <w:lvlJc w:val="left"/>
      <w:pPr>
        <w:ind w:left="425" w:hanging="425"/>
      </w:pPr>
      <w:rPr>
        <w:rFonts w:ascii="Wingdings 2" w:hAnsi="Wingdings 2" w:cs="Times New Roman" w:hint="default"/>
        <w:color w:val="auto"/>
        <w:sz w:val="36"/>
      </w:rPr>
    </w:lvl>
    <w:lvl w:ilvl="1">
      <w:start w:val="1"/>
      <w:numFmt w:val="bullet"/>
      <w:lvlText w:val=""/>
      <w:lvlJc w:val="left"/>
      <w:pPr>
        <w:ind w:left="851" w:hanging="426"/>
      </w:pPr>
      <w:rPr>
        <w:rFonts w:ascii="Wingdings 2" w:hAnsi="Wingdings 2" w:hint="default"/>
        <w:color w:val="auto"/>
        <w:sz w:val="36"/>
      </w:rPr>
    </w:lvl>
    <w:lvl w:ilvl="2">
      <w:start w:val="1"/>
      <w:numFmt w:val="bullet"/>
      <w:lvlText w:val=""/>
      <w:lvlJc w:val="left"/>
      <w:pPr>
        <w:ind w:left="1276" w:hanging="425"/>
      </w:pPr>
      <w:rPr>
        <w:rFonts w:ascii="Wingdings 2" w:hAnsi="Wingdings 2" w:hint="default"/>
        <w:color w:val="auto"/>
        <w:sz w:val="36"/>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9D92D0F"/>
    <w:multiLevelType w:val="multilevel"/>
    <w:tmpl w:val="C29EB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624A99"/>
    <w:multiLevelType w:val="multilevel"/>
    <w:tmpl w:val="3544F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802D87"/>
    <w:multiLevelType w:val="multilevel"/>
    <w:tmpl w:val="84D0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F44E40"/>
    <w:multiLevelType w:val="multilevel"/>
    <w:tmpl w:val="789A4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280505"/>
    <w:multiLevelType w:val="multilevel"/>
    <w:tmpl w:val="A6520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427E0A"/>
    <w:multiLevelType w:val="multilevel"/>
    <w:tmpl w:val="449C6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D96F4C"/>
    <w:multiLevelType w:val="multilevel"/>
    <w:tmpl w:val="02469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CC5F95"/>
    <w:multiLevelType w:val="multilevel"/>
    <w:tmpl w:val="3D347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F20F0E"/>
    <w:multiLevelType w:val="multilevel"/>
    <w:tmpl w:val="0C09001D"/>
    <w:styleLink w:val="Numbers"/>
    <w:lvl w:ilvl="0">
      <w:start w:val="1"/>
      <w:numFmt w:val="decimal"/>
      <w:lvlText w:val="%1)"/>
      <w:lvlJc w:val="left"/>
      <w:pPr>
        <w:ind w:left="360" w:hanging="360"/>
      </w:pPr>
      <w:rPr>
        <w:rFonts w:asciiTheme="minorHAnsi" w:hAnsiTheme="minorHAnsi"/>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252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5474A9F"/>
    <w:multiLevelType w:val="multilevel"/>
    <w:tmpl w:val="0ADCF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8D53E7"/>
    <w:multiLevelType w:val="multilevel"/>
    <w:tmpl w:val="1674B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7F2662"/>
    <w:multiLevelType w:val="multilevel"/>
    <w:tmpl w:val="70E46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1E6EB7"/>
    <w:multiLevelType w:val="multilevel"/>
    <w:tmpl w:val="0C09001D"/>
    <w:styleLink w:val="Style1"/>
    <w:lvl w:ilvl="0">
      <w:start w:val="1"/>
      <w:numFmt w:val="bullet"/>
      <w:lvlText w:val=""/>
      <w:lvlJc w:val="left"/>
      <w:pPr>
        <w:ind w:left="360" w:hanging="360"/>
      </w:pPr>
      <w:rPr>
        <w:rFonts w:ascii="Wingdings 2" w:hAnsi="Wingdings 2" w:hint="default"/>
        <w:b/>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3CC3287"/>
    <w:multiLevelType w:val="multilevel"/>
    <w:tmpl w:val="67F21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32219A"/>
    <w:multiLevelType w:val="multilevel"/>
    <w:tmpl w:val="91A88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BA6795"/>
    <w:multiLevelType w:val="multilevel"/>
    <w:tmpl w:val="1EFAD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31522134">
    <w:abstractNumId w:val="2"/>
  </w:num>
  <w:num w:numId="2" w16cid:durableId="493959753">
    <w:abstractNumId w:val="2"/>
  </w:num>
  <w:num w:numId="3" w16cid:durableId="1017316216">
    <w:abstractNumId w:val="2"/>
  </w:num>
  <w:num w:numId="4" w16cid:durableId="1999992336">
    <w:abstractNumId w:val="2"/>
  </w:num>
  <w:num w:numId="5" w16cid:durableId="303120471">
    <w:abstractNumId w:val="15"/>
  </w:num>
  <w:num w:numId="6" w16cid:durableId="387459065">
    <w:abstractNumId w:val="2"/>
  </w:num>
  <w:num w:numId="7" w16cid:durableId="1853640139">
    <w:abstractNumId w:val="11"/>
  </w:num>
  <w:num w:numId="8" w16cid:durableId="311103388">
    <w:abstractNumId w:val="18"/>
  </w:num>
  <w:num w:numId="9" w16cid:durableId="1596480300">
    <w:abstractNumId w:val="17"/>
  </w:num>
  <w:num w:numId="10" w16cid:durableId="1592273977">
    <w:abstractNumId w:val="16"/>
  </w:num>
  <w:num w:numId="11" w16cid:durableId="1025324790">
    <w:abstractNumId w:val="10"/>
  </w:num>
  <w:num w:numId="12" w16cid:durableId="579875234">
    <w:abstractNumId w:val="5"/>
  </w:num>
  <w:num w:numId="13" w16cid:durableId="288710183">
    <w:abstractNumId w:val="9"/>
  </w:num>
  <w:num w:numId="14" w16cid:durableId="1272666664">
    <w:abstractNumId w:val="13"/>
  </w:num>
  <w:num w:numId="15" w16cid:durableId="1603537166">
    <w:abstractNumId w:val="0"/>
  </w:num>
  <w:num w:numId="16" w16cid:durableId="780760213">
    <w:abstractNumId w:val="1"/>
  </w:num>
  <w:num w:numId="17" w16cid:durableId="2044087632">
    <w:abstractNumId w:val="12"/>
  </w:num>
  <w:num w:numId="18" w16cid:durableId="1375499150">
    <w:abstractNumId w:val="8"/>
  </w:num>
  <w:num w:numId="19" w16cid:durableId="2059040549">
    <w:abstractNumId w:val="14"/>
  </w:num>
  <w:num w:numId="20" w16cid:durableId="1303386617">
    <w:abstractNumId w:val="3"/>
  </w:num>
  <w:num w:numId="21" w16cid:durableId="219682411">
    <w:abstractNumId w:val="4"/>
  </w:num>
  <w:num w:numId="22" w16cid:durableId="928581848">
    <w:abstractNumId w:val="6"/>
  </w:num>
  <w:num w:numId="23" w16cid:durableId="7920911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YxMzMxMTU2NDAyNrBU0lEKTi0uzszPAykwqwUATxOEtCwAAAA="/>
  </w:docVars>
  <w:rsids>
    <w:rsidRoot w:val="000763A7"/>
    <w:rsid w:val="000763A7"/>
    <w:rsid w:val="00144BDC"/>
    <w:rsid w:val="00181ACF"/>
    <w:rsid w:val="002E4B57"/>
    <w:rsid w:val="00355457"/>
    <w:rsid w:val="004541CB"/>
    <w:rsid w:val="005761ED"/>
    <w:rsid w:val="005B1985"/>
    <w:rsid w:val="006C2BF9"/>
    <w:rsid w:val="00785F50"/>
    <w:rsid w:val="008A7FA6"/>
    <w:rsid w:val="00901CA0"/>
    <w:rsid w:val="00A964BE"/>
    <w:rsid w:val="00AD79D0"/>
    <w:rsid w:val="00BA47AA"/>
    <w:rsid w:val="00BB2B7D"/>
    <w:rsid w:val="00D244C0"/>
    <w:rsid w:val="00D4799E"/>
    <w:rsid w:val="00E61E92"/>
    <w:rsid w:val="00E836B4"/>
    <w:rsid w:val="00E910E3"/>
    <w:rsid w:val="00EA5A92"/>
    <w:rsid w:val="00FB6A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AA6C53"/>
  <w15:docId w15:val="{EC272CCE-DACC-4E93-8A40-8093877E2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20" w:line="264" w:lineRule="auto"/>
        <w:ind w:left="850"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7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IndentStyle">
    <w:name w:val="Indent Style"/>
    <w:uiPriority w:val="99"/>
    <w:rsid w:val="00BA47AA"/>
    <w:pPr>
      <w:numPr>
        <w:numId w:val="1"/>
      </w:numPr>
    </w:pPr>
  </w:style>
  <w:style w:type="numbering" w:customStyle="1" w:styleId="Style1">
    <w:name w:val="Style1"/>
    <w:uiPriority w:val="99"/>
    <w:rsid w:val="00D244C0"/>
    <w:pPr>
      <w:numPr>
        <w:numId w:val="5"/>
      </w:numPr>
    </w:pPr>
  </w:style>
  <w:style w:type="numbering" w:customStyle="1" w:styleId="Numbers">
    <w:name w:val="Numbers"/>
    <w:uiPriority w:val="99"/>
    <w:rsid w:val="00D4799E"/>
    <w:pPr>
      <w:numPr>
        <w:numId w:val="7"/>
      </w:numPr>
    </w:pPr>
  </w:style>
  <w:style w:type="character" w:styleId="Hyperlink">
    <w:name w:val="Hyperlink"/>
    <w:basedOn w:val="DefaultParagraphFont"/>
    <w:uiPriority w:val="99"/>
    <w:unhideWhenUsed/>
    <w:rsid w:val="000763A7"/>
    <w:rPr>
      <w:color w:val="0563C1" w:themeColor="hyperlink"/>
      <w:u w:val="single"/>
    </w:rPr>
  </w:style>
  <w:style w:type="character" w:styleId="UnresolvedMention">
    <w:name w:val="Unresolved Mention"/>
    <w:basedOn w:val="DefaultParagraphFont"/>
    <w:uiPriority w:val="99"/>
    <w:semiHidden/>
    <w:unhideWhenUsed/>
    <w:rsid w:val="000763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0404372">
      <w:bodyDiv w:val="1"/>
      <w:marLeft w:val="0"/>
      <w:marRight w:val="0"/>
      <w:marTop w:val="0"/>
      <w:marBottom w:val="0"/>
      <w:divBdr>
        <w:top w:val="none" w:sz="0" w:space="0" w:color="auto"/>
        <w:left w:val="none" w:sz="0" w:space="0" w:color="auto"/>
        <w:bottom w:val="none" w:sz="0" w:space="0" w:color="auto"/>
        <w:right w:val="none" w:sz="0" w:space="0" w:color="auto"/>
      </w:divBdr>
      <w:divsChild>
        <w:div w:id="651713665">
          <w:marLeft w:val="0"/>
          <w:marRight w:val="0"/>
          <w:marTop w:val="0"/>
          <w:marBottom w:val="0"/>
          <w:divBdr>
            <w:top w:val="none" w:sz="0" w:space="0" w:color="auto"/>
            <w:left w:val="none" w:sz="0" w:space="0" w:color="auto"/>
            <w:bottom w:val="none" w:sz="0" w:space="0" w:color="auto"/>
            <w:right w:val="none" w:sz="0" w:space="0" w:color="auto"/>
          </w:divBdr>
          <w:divsChild>
            <w:div w:id="687754970">
              <w:marLeft w:val="0"/>
              <w:marRight w:val="0"/>
              <w:marTop w:val="0"/>
              <w:marBottom w:val="0"/>
              <w:divBdr>
                <w:top w:val="none" w:sz="0" w:space="0" w:color="auto"/>
                <w:left w:val="none" w:sz="0" w:space="0" w:color="auto"/>
                <w:bottom w:val="none" w:sz="0" w:space="0" w:color="auto"/>
                <w:right w:val="none" w:sz="0" w:space="0" w:color="auto"/>
              </w:divBdr>
              <w:divsChild>
                <w:div w:id="290719672">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 w:id="1451514169">
          <w:marLeft w:val="0"/>
          <w:marRight w:val="0"/>
          <w:marTop w:val="0"/>
          <w:marBottom w:val="0"/>
          <w:divBdr>
            <w:top w:val="none" w:sz="0" w:space="0" w:color="auto"/>
            <w:left w:val="none" w:sz="0" w:space="0" w:color="auto"/>
            <w:bottom w:val="none" w:sz="0" w:space="0" w:color="auto"/>
            <w:right w:val="none" w:sz="0" w:space="0" w:color="auto"/>
          </w:divBdr>
          <w:divsChild>
            <w:div w:id="232012230">
              <w:marLeft w:val="0"/>
              <w:marRight w:val="0"/>
              <w:marTop w:val="0"/>
              <w:marBottom w:val="360"/>
              <w:divBdr>
                <w:top w:val="none" w:sz="0" w:space="0" w:color="auto"/>
                <w:left w:val="none" w:sz="0" w:space="0" w:color="auto"/>
                <w:bottom w:val="none" w:sz="0" w:space="0" w:color="auto"/>
                <w:right w:val="none" w:sz="0" w:space="0" w:color="auto"/>
              </w:divBdr>
              <w:divsChild>
                <w:div w:id="41901817">
                  <w:marLeft w:val="0"/>
                  <w:marRight w:val="0"/>
                  <w:marTop w:val="0"/>
                  <w:marBottom w:val="0"/>
                  <w:divBdr>
                    <w:top w:val="none" w:sz="0" w:space="0" w:color="auto"/>
                    <w:left w:val="none" w:sz="0" w:space="0" w:color="auto"/>
                    <w:bottom w:val="none" w:sz="0" w:space="0" w:color="auto"/>
                    <w:right w:val="none" w:sz="0" w:space="0" w:color="auto"/>
                  </w:divBdr>
                </w:div>
                <w:div w:id="153497460">
                  <w:marLeft w:val="0"/>
                  <w:marRight w:val="0"/>
                  <w:marTop w:val="0"/>
                  <w:marBottom w:val="0"/>
                  <w:divBdr>
                    <w:top w:val="none" w:sz="0" w:space="0" w:color="auto"/>
                    <w:left w:val="none" w:sz="0" w:space="0" w:color="auto"/>
                    <w:bottom w:val="none" w:sz="0" w:space="0" w:color="auto"/>
                    <w:right w:val="none" w:sz="0" w:space="0" w:color="auto"/>
                  </w:divBdr>
                </w:div>
              </w:divsChild>
            </w:div>
            <w:div w:id="1551839571">
              <w:marLeft w:val="0"/>
              <w:marRight w:val="0"/>
              <w:marTop w:val="0"/>
              <w:marBottom w:val="0"/>
              <w:divBdr>
                <w:top w:val="none" w:sz="0" w:space="0" w:color="auto"/>
                <w:left w:val="none" w:sz="0" w:space="0" w:color="auto"/>
                <w:bottom w:val="none" w:sz="0" w:space="0" w:color="auto"/>
                <w:right w:val="none" w:sz="0" w:space="0" w:color="auto"/>
              </w:divBdr>
              <w:divsChild>
                <w:div w:id="1407798240">
                  <w:marLeft w:val="0"/>
                  <w:marRight w:val="0"/>
                  <w:marTop w:val="0"/>
                  <w:marBottom w:val="0"/>
                  <w:divBdr>
                    <w:top w:val="none" w:sz="0" w:space="0" w:color="auto"/>
                    <w:left w:val="none" w:sz="0" w:space="0" w:color="auto"/>
                    <w:bottom w:val="none" w:sz="0" w:space="0" w:color="auto"/>
                    <w:right w:val="none" w:sz="0" w:space="0" w:color="auto"/>
                  </w:divBdr>
                  <w:divsChild>
                    <w:div w:id="39282260">
                      <w:marLeft w:val="0"/>
                      <w:marRight w:val="0"/>
                      <w:marTop w:val="750"/>
                      <w:marBottom w:val="750"/>
                      <w:divBdr>
                        <w:top w:val="none" w:sz="0" w:space="0" w:color="auto"/>
                        <w:left w:val="none" w:sz="0" w:space="0" w:color="auto"/>
                        <w:bottom w:val="none" w:sz="0" w:space="0" w:color="auto"/>
                        <w:right w:val="none" w:sz="0" w:space="0" w:color="auto"/>
                      </w:divBdr>
                    </w:div>
                    <w:div w:id="1244102203">
                      <w:marLeft w:val="0"/>
                      <w:marRight w:val="0"/>
                      <w:marTop w:val="750"/>
                      <w:marBottom w:val="750"/>
                      <w:divBdr>
                        <w:top w:val="none" w:sz="0" w:space="0" w:color="auto"/>
                        <w:left w:val="none" w:sz="0" w:space="0" w:color="auto"/>
                        <w:bottom w:val="none" w:sz="0" w:space="0" w:color="auto"/>
                        <w:right w:val="none" w:sz="0" w:space="0" w:color="auto"/>
                      </w:divBdr>
                      <w:divsChild>
                        <w:div w:id="1335306718">
                          <w:marLeft w:val="0"/>
                          <w:marRight w:val="0"/>
                          <w:marTop w:val="225"/>
                          <w:marBottom w:val="0"/>
                          <w:divBdr>
                            <w:top w:val="none" w:sz="0" w:space="0" w:color="auto"/>
                            <w:left w:val="none" w:sz="0" w:space="0" w:color="auto"/>
                            <w:bottom w:val="none" w:sz="0" w:space="0" w:color="auto"/>
                            <w:right w:val="none" w:sz="0" w:space="0" w:color="auto"/>
                          </w:divBdr>
                        </w:div>
                      </w:divsChild>
                    </w:div>
                    <w:div w:id="1455517889">
                      <w:marLeft w:val="0"/>
                      <w:marRight w:val="0"/>
                      <w:marTop w:val="750"/>
                      <w:marBottom w:val="750"/>
                      <w:divBdr>
                        <w:top w:val="none" w:sz="0" w:space="0" w:color="auto"/>
                        <w:left w:val="none" w:sz="0" w:space="0" w:color="auto"/>
                        <w:bottom w:val="none" w:sz="0" w:space="0" w:color="auto"/>
                        <w:right w:val="none" w:sz="0" w:space="0" w:color="auto"/>
                      </w:divBdr>
                      <w:divsChild>
                        <w:div w:id="598028374">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tcampspot.instructure.com/courses/4525/modules/items/1134073" TargetMode="External"/><Relationship Id="rId3" Type="http://schemas.openxmlformats.org/officeDocument/2006/relationships/settings" Target="settings.xml"/><Relationship Id="rId7" Type="http://schemas.openxmlformats.org/officeDocument/2006/relationships/hyperlink" Target="https://mockar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document/d/1hTldEfWhX21B_Vz9ZentkPeziu4pPfnwiZbwQB27E90/edit?usp=sharing" TargetMode="External"/><Relationship Id="rId11" Type="http://schemas.openxmlformats.org/officeDocument/2006/relationships/theme" Target="theme/theme1.xml"/><Relationship Id="rId5" Type="http://schemas.openxmlformats.org/officeDocument/2006/relationships/hyperlink" Target="https://static.bc-edx.com/data/dla-1-2/m4/lms/starter/Starter_Code.zip"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ootcampspot.instructure.com/courses/4525/modules/items/11340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5</TotalTime>
  <Pages>1</Pages>
  <Words>1761</Words>
  <Characters>9602</Characters>
  <Application>Microsoft Office Word</Application>
  <DocSecurity>0</DocSecurity>
  <Lines>234</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Hooper</dc:creator>
  <cp:keywords/>
  <dc:description/>
  <cp:lastModifiedBy>Jeremy Hooper</cp:lastModifiedBy>
  <cp:revision>5</cp:revision>
  <dcterms:created xsi:type="dcterms:W3CDTF">2023-12-07T08:45:00Z</dcterms:created>
  <dcterms:modified xsi:type="dcterms:W3CDTF">2023-12-13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2cdabb-70c5-411e-abf7-cb851fb92cf3</vt:lpwstr>
  </property>
</Properties>
</file>